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85CD4" w:rsidRPr="00465763" w:rsidRDefault="00CF1323" w:rsidP="00465763">
      <w:r>
        <w:rPr>
          <w:rFonts w:cstheme="minorHAnsi"/>
          <w:sz w:val="26"/>
          <w:szCs w:val="26"/>
        </w:rPr>
        <w:t>Wir erreichen höchste Kundenzufriedenheit.</w:t>
      </w:r>
    </w:p>
    <w:sectPr w:rsidR="00285CD4" w:rsidRPr="0046576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1NDEyNLcwsbQ0NDRX0lEKTi0uzszPAykwrAUAihOI6iwAAAA="/>
  </w:docVars>
  <w:rsids>
    <w:rsidRoot w:val="007B7D22"/>
    <w:rsid w:val="00001A90"/>
    <w:rsid w:val="0000216B"/>
    <w:rsid w:val="00003288"/>
    <w:rsid w:val="00003AB3"/>
    <w:rsid w:val="00004110"/>
    <w:rsid w:val="0000429B"/>
    <w:rsid w:val="00007C9E"/>
    <w:rsid w:val="000103C3"/>
    <w:rsid w:val="000108E1"/>
    <w:rsid w:val="00012534"/>
    <w:rsid w:val="000131FE"/>
    <w:rsid w:val="000140CA"/>
    <w:rsid w:val="000144BB"/>
    <w:rsid w:val="000149B9"/>
    <w:rsid w:val="00014E00"/>
    <w:rsid w:val="000169AB"/>
    <w:rsid w:val="00016F6D"/>
    <w:rsid w:val="00017447"/>
    <w:rsid w:val="000179C3"/>
    <w:rsid w:val="00020425"/>
    <w:rsid w:val="0002089C"/>
    <w:rsid w:val="00020DF3"/>
    <w:rsid w:val="00021E6E"/>
    <w:rsid w:val="00022A00"/>
    <w:rsid w:val="00022E1A"/>
    <w:rsid w:val="000238FA"/>
    <w:rsid w:val="00023D01"/>
    <w:rsid w:val="00026E38"/>
    <w:rsid w:val="00026F5B"/>
    <w:rsid w:val="0002716E"/>
    <w:rsid w:val="0002736F"/>
    <w:rsid w:val="00030579"/>
    <w:rsid w:val="00031D20"/>
    <w:rsid w:val="00033140"/>
    <w:rsid w:val="00034829"/>
    <w:rsid w:val="00036CDE"/>
    <w:rsid w:val="00037A6A"/>
    <w:rsid w:val="00041F37"/>
    <w:rsid w:val="00045284"/>
    <w:rsid w:val="00045C44"/>
    <w:rsid w:val="00045E9E"/>
    <w:rsid w:val="00046312"/>
    <w:rsid w:val="00046A44"/>
    <w:rsid w:val="000476D0"/>
    <w:rsid w:val="0005022B"/>
    <w:rsid w:val="00052E54"/>
    <w:rsid w:val="0005507D"/>
    <w:rsid w:val="000567C8"/>
    <w:rsid w:val="00057202"/>
    <w:rsid w:val="00057721"/>
    <w:rsid w:val="00057C1C"/>
    <w:rsid w:val="00057CD4"/>
    <w:rsid w:val="000617A0"/>
    <w:rsid w:val="000630DE"/>
    <w:rsid w:val="00063D83"/>
    <w:rsid w:val="00064AE9"/>
    <w:rsid w:val="00065A35"/>
    <w:rsid w:val="00071F0F"/>
    <w:rsid w:val="00072E8F"/>
    <w:rsid w:val="00073EF1"/>
    <w:rsid w:val="0007468D"/>
    <w:rsid w:val="0007495F"/>
    <w:rsid w:val="00075997"/>
    <w:rsid w:val="00075D70"/>
    <w:rsid w:val="00075EF7"/>
    <w:rsid w:val="000775B4"/>
    <w:rsid w:val="00077D5D"/>
    <w:rsid w:val="0008030D"/>
    <w:rsid w:val="000806F4"/>
    <w:rsid w:val="00081B80"/>
    <w:rsid w:val="00083D2D"/>
    <w:rsid w:val="00083D4D"/>
    <w:rsid w:val="00083E51"/>
    <w:rsid w:val="000848B3"/>
    <w:rsid w:val="00084B12"/>
    <w:rsid w:val="0008507F"/>
    <w:rsid w:val="00087DE3"/>
    <w:rsid w:val="00092647"/>
    <w:rsid w:val="00092B7E"/>
    <w:rsid w:val="000935DE"/>
    <w:rsid w:val="000937EB"/>
    <w:rsid w:val="00096C88"/>
    <w:rsid w:val="00097C8A"/>
    <w:rsid w:val="000A0CA9"/>
    <w:rsid w:val="000A1B63"/>
    <w:rsid w:val="000A304F"/>
    <w:rsid w:val="000A3238"/>
    <w:rsid w:val="000A3990"/>
    <w:rsid w:val="000A4375"/>
    <w:rsid w:val="000A559C"/>
    <w:rsid w:val="000A560B"/>
    <w:rsid w:val="000A5693"/>
    <w:rsid w:val="000A7700"/>
    <w:rsid w:val="000B0E9F"/>
    <w:rsid w:val="000B0EBF"/>
    <w:rsid w:val="000B29FA"/>
    <w:rsid w:val="000B2D9D"/>
    <w:rsid w:val="000B7901"/>
    <w:rsid w:val="000B7B76"/>
    <w:rsid w:val="000C0CCD"/>
    <w:rsid w:val="000C2C10"/>
    <w:rsid w:val="000C3D72"/>
    <w:rsid w:val="000C58BF"/>
    <w:rsid w:val="000C6192"/>
    <w:rsid w:val="000C622C"/>
    <w:rsid w:val="000C78DA"/>
    <w:rsid w:val="000C795F"/>
    <w:rsid w:val="000D0D3B"/>
    <w:rsid w:val="000D1BD3"/>
    <w:rsid w:val="000D28FF"/>
    <w:rsid w:val="000D2DCF"/>
    <w:rsid w:val="000D2E43"/>
    <w:rsid w:val="000D3A71"/>
    <w:rsid w:val="000D4263"/>
    <w:rsid w:val="000D493F"/>
    <w:rsid w:val="000D4CE3"/>
    <w:rsid w:val="000D5604"/>
    <w:rsid w:val="000D6AF6"/>
    <w:rsid w:val="000D704E"/>
    <w:rsid w:val="000D742F"/>
    <w:rsid w:val="000E1117"/>
    <w:rsid w:val="000E2B00"/>
    <w:rsid w:val="000E507D"/>
    <w:rsid w:val="000E50AD"/>
    <w:rsid w:val="000E7952"/>
    <w:rsid w:val="000E7B04"/>
    <w:rsid w:val="000F021A"/>
    <w:rsid w:val="000F11E0"/>
    <w:rsid w:val="000F1226"/>
    <w:rsid w:val="000F2634"/>
    <w:rsid w:val="000F26D4"/>
    <w:rsid w:val="000F5BDA"/>
    <w:rsid w:val="000F73DD"/>
    <w:rsid w:val="000F7C0E"/>
    <w:rsid w:val="000F7EAF"/>
    <w:rsid w:val="001025DD"/>
    <w:rsid w:val="001034DA"/>
    <w:rsid w:val="001034FD"/>
    <w:rsid w:val="0010364C"/>
    <w:rsid w:val="0010373F"/>
    <w:rsid w:val="00104753"/>
    <w:rsid w:val="00104ABA"/>
    <w:rsid w:val="001057F0"/>
    <w:rsid w:val="00105FA3"/>
    <w:rsid w:val="0010707F"/>
    <w:rsid w:val="0011283D"/>
    <w:rsid w:val="0011284F"/>
    <w:rsid w:val="00112FF3"/>
    <w:rsid w:val="0011449E"/>
    <w:rsid w:val="0011683A"/>
    <w:rsid w:val="001171CA"/>
    <w:rsid w:val="00117D4E"/>
    <w:rsid w:val="0012090E"/>
    <w:rsid w:val="00120A6D"/>
    <w:rsid w:val="0012248F"/>
    <w:rsid w:val="00122AA9"/>
    <w:rsid w:val="00123766"/>
    <w:rsid w:val="001245E2"/>
    <w:rsid w:val="0012498C"/>
    <w:rsid w:val="00125F4C"/>
    <w:rsid w:val="0012744D"/>
    <w:rsid w:val="00127A1C"/>
    <w:rsid w:val="00130F2B"/>
    <w:rsid w:val="001312C4"/>
    <w:rsid w:val="0013228C"/>
    <w:rsid w:val="00132569"/>
    <w:rsid w:val="001343A4"/>
    <w:rsid w:val="00134466"/>
    <w:rsid w:val="001356A4"/>
    <w:rsid w:val="00135E17"/>
    <w:rsid w:val="00136502"/>
    <w:rsid w:val="001404F9"/>
    <w:rsid w:val="0014183C"/>
    <w:rsid w:val="001424AF"/>
    <w:rsid w:val="0014283E"/>
    <w:rsid w:val="00142A14"/>
    <w:rsid w:val="00143470"/>
    <w:rsid w:val="00143DB7"/>
    <w:rsid w:val="00144827"/>
    <w:rsid w:val="00145191"/>
    <w:rsid w:val="00145A0A"/>
    <w:rsid w:val="001474AD"/>
    <w:rsid w:val="00147B93"/>
    <w:rsid w:val="00150085"/>
    <w:rsid w:val="00150CE7"/>
    <w:rsid w:val="00150EC4"/>
    <w:rsid w:val="0015202D"/>
    <w:rsid w:val="0015251C"/>
    <w:rsid w:val="00152CBB"/>
    <w:rsid w:val="0015789D"/>
    <w:rsid w:val="00157AEA"/>
    <w:rsid w:val="00157FB8"/>
    <w:rsid w:val="001604D1"/>
    <w:rsid w:val="00162D5E"/>
    <w:rsid w:val="00164334"/>
    <w:rsid w:val="0016440E"/>
    <w:rsid w:val="00164698"/>
    <w:rsid w:val="00165508"/>
    <w:rsid w:val="00171AB5"/>
    <w:rsid w:val="001722CD"/>
    <w:rsid w:val="00172CC4"/>
    <w:rsid w:val="00173714"/>
    <w:rsid w:val="00175F6F"/>
    <w:rsid w:val="00176CA7"/>
    <w:rsid w:val="00177999"/>
    <w:rsid w:val="001806E6"/>
    <w:rsid w:val="0018163D"/>
    <w:rsid w:val="00181EE3"/>
    <w:rsid w:val="0018368B"/>
    <w:rsid w:val="001836F7"/>
    <w:rsid w:val="001847CD"/>
    <w:rsid w:val="00185722"/>
    <w:rsid w:val="00185DB0"/>
    <w:rsid w:val="0018671E"/>
    <w:rsid w:val="00187658"/>
    <w:rsid w:val="00187CB7"/>
    <w:rsid w:val="001911FA"/>
    <w:rsid w:val="0019315F"/>
    <w:rsid w:val="0019349E"/>
    <w:rsid w:val="00193BC2"/>
    <w:rsid w:val="00195885"/>
    <w:rsid w:val="00195A67"/>
    <w:rsid w:val="00196016"/>
    <w:rsid w:val="00196257"/>
    <w:rsid w:val="00196A26"/>
    <w:rsid w:val="00197A0D"/>
    <w:rsid w:val="001A023C"/>
    <w:rsid w:val="001A07D7"/>
    <w:rsid w:val="001A3979"/>
    <w:rsid w:val="001A3FE1"/>
    <w:rsid w:val="001A41B1"/>
    <w:rsid w:val="001A4448"/>
    <w:rsid w:val="001A4FE2"/>
    <w:rsid w:val="001A5A59"/>
    <w:rsid w:val="001A5D32"/>
    <w:rsid w:val="001A77C7"/>
    <w:rsid w:val="001B0786"/>
    <w:rsid w:val="001B07E1"/>
    <w:rsid w:val="001B14E6"/>
    <w:rsid w:val="001B1885"/>
    <w:rsid w:val="001B1CBE"/>
    <w:rsid w:val="001B1DEF"/>
    <w:rsid w:val="001B3D03"/>
    <w:rsid w:val="001B3FF8"/>
    <w:rsid w:val="001B482C"/>
    <w:rsid w:val="001B5ED3"/>
    <w:rsid w:val="001B6A1B"/>
    <w:rsid w:val="001B6D71"/>
    <w:rsid w:val="001C123E"/>
    <w:rsid w:val="001C1DD7"/>
    <w:rsid w:val="001C1FCC"/>
    <w:rsid w:val="001C2783"/>
    <w:rsid w:val="001C3385"/>
    <w:rsid w:val="001C56AF"/>
    <w:rsid w:val="001C5E26"/>
    <w:rsid w:val="001C5E3C"/>
    <w:rsid w:val="001D1992"/>
    <w:rsid w:val="001D2C9E"/>
    <w:rsid w:val="001D35D8"/>
    <w:rsid w:val="001D3867"/>
    <w:rsid w:val="001D5123"/>
    <w:rsid w:val="001D58D4"/>
    <w:rsid w:val="001D7593"/>
    <w:rsid w:val="001E1DFE"/>
    <w:rsid w:val="001E3F1A"/>
    <w:rsid w:val="001E40DF"/>
    <w:rsid w:val="001E4480"/>
    <w:rsid w:val="001E7545"/>
    <w:rsid w:val="001E797F"/>
    <w:rsid w:val="001F0F92"/>
    <w:rsid w:val="001F14B4"/>
    <w:rsid w:val="001F1FCB"/>
    <w:rsid w:val="001F4CD5"/>
    <w:rsid w:val="001F53A8"/>
    <w:rsid w:val="001F6627"/>
    <w:rsid w:val="001F7B60"/>
    <w:rsid w:val="002008D3"/>
    <w:rsid w:val="00200D38"/>
    <w:rsid w:val="0020770B"/>
    <w:rsid w:val="00207B2E"/>
    <w:rsid w:val="00211303"/>
    <w:rsid w:val="00211A5A"/>
    <w:rsid w:val="00211E43"/>
    <w:rsid w:val="00213EB8"/>
    <w:rsid w:val="00215DAB"/>
    <w:rsid w:val="00217185"/>
    <w:rsid w:val="002203A3"/>
    <w:rsid w:val="002209D1"/>
    <w:rsid w:val="00221BC4"/>
    <w:rsid w:val="00221FFD"/>
    <w:rsid w:val="00222039"/>
    <w:rsid w:val="0022387E"/>
    <w:rsid w:val="002242AC"/>
    <w:rsid w:val="00224C24"/>
    <w:rsid w:val="00224C3A"/>
    <w:rsid w:val="00224DC8"/>
    <w:rsid w:val="00224F69"/>
    <w:rsid w:val="00230C61"/>
    <w:rsid w:val="00232041"/>
    <w:rsid w:val="00232E88"/>
    <w:rsid w:val="00233592"/>
    <w:rsid w:val="00233AD6"/>
    <w:rsid w:val="00234480"/>
    <w:rsid w:val="002367AA"/>
    <w:rsid w:val="00237158"/>
    <w:rsid w:val="002375DA"/>
    <w:rsid w:val="00237694"/>
    <w:rsid w:val="002401E4"/>
    <w:rsid w:val="00241B1E"/>
    <w:rsid w:val="00243FE2"/>
    <w:rsid w:val="00244D49"/>
    <w:rsid w:val="00245DF0"/>
    <w:rsid w:val="002461CD"/>
    <w:rsid w:val="002467D2"/>
    <w:rsid w:val="0024707A"/>
    <w:rsid w:val="002471FF"/>
    <w:rsid w:val="00247A35"/>
    <w:rsid w:val="002508B9"/>
    <w:rsid w:val="00250B75"/>
    <w:rsid w:val="0025131E"/>
    <w:rsid w:val="00251719"/>
    <w:rsid w:val="00253219"/>
    <w:rsid w:val="00254AA2"/>
    <w:rsid w:val="00254AC6"/>
    <w:rsid w:val="00257297"/>
    <w:rsid w:val="00257ED1"/>
    <w:rsid w:val="00261FF6"/>
    <w:rsid w:val="00262539"/>
    <w:rsid w:val="0026379D"/>
    <w:rsid w:val="00263DD2"/>
    <w:rsid w:val="00265C0E"/>
    <w:rsid w:val="0026607F"/>
    <w:rsid w:val="0026774D"/>
    <w:rsid w:val="00267C03"/>
    <w:rsid w:val="00267F2E"/>
    <w:rsid w:val="00271300"/>
    <w:rsid w:val="00271A14"/>
    <w:rsid w:val="00272B63"/>
    <w:rsid w:val="00273DBA"/>
    <w:rsid w:val="00274B0C"/>
    <w:rsid w:val="0027674E"/>
    <w:rsid w:val="002769FD"/>
    <w:rsid w:val="00276A6A"/>
    <w:rsid w:val="00277858"/>
    <w:rsid w:val="00277D72"/>
    <w:rsid w:val="00280A54"/>
    <w:rsid w:val="00280BD6"/>
    <w:rsid w:val="002849AB"/>
    <w:rsid w:val="00285CD4"/>
    <w:rsid w:val="00286C82"/>
    <w:rsid w:val="00287D78"/>
    <w:rsid w:val="0029287D"/>
    <w:rsid w:val="00293521"/>
    <w:rsid w:val="00293AD9"/>
    <w:rsid w:val="002962E0"/>
    <w:rsid w:val="002970DB"/>
    <w:rsid w:val="002A0D33"/>
    <w:rsid w:val="002A1E86"/>
    <w:rsid w:val="002A1EAF"/>
    <w:rsid w:val="002A2954"/>
    <w:rsid w:val="002A2B2B"/>
    <w:rsid w:val="002A2FC1"/>
    <w:rsid w:val="002A4342"/>
    <w:rsid w:val="002A4557"/>
    <w:rsid w:val="002A45C7"/>
    <w:rsid w:val="002A4971"/>
    <w:rsid w:val="002A562E"/>
    <w:rsid w:val="002A5F1F"/>
    <w:rsid w:val="002A5F30"/>
    <w:rsid w:val="002A6ED4"/>
    <w:rsid w:val="002A754A"/>
    <w:rsid w:val="002B156E"/>
    <w:rsid w:val="002B16F5"/>
    <w:rsid w:val="002B1B47"/>
    <w:rsid w:val="002B2D3E"/>
    <w:rsid w:val="002B42BC"/>
    <w:rsid w:val="002B4625"/>
    <w:rsid w:val="002B4DEA"/>
    <w:rsid w:val="002B563A"/>
    <w:rsid w:val="002B5B28"/>
    <w:rsid w:val="002B63D4"/>
    <w:rsid w:val="002B69C1"/>
    <w:rsid w:val="002B7D02"/>
    <w:rsid w:val="002C1390"/>
    <w:rsid w:val="002C1823"/>
    <w:rsid w:val="002C1D42"/>
    <w:rsid w:val="002C26BB"/>
    <w:rsid w:val="002C2EA9"/>
    <w:rsid w:val="002C34F7"/>
    <w:rsid w:val="002C495B"/>
    <w:rsid w:val="002C5039"/>
    <w:rsid w:val="002C5601"/>
    <w:rsid w:val="002C614A"/>
    <w:rsid w:val="002C7F47"/>
    <w:rsid w:val="002D000C"/>
    <w:rsid w:val="002D01CF"/>
    <w:rsid w:val="002D0DC9"/>
    <w:rsid w:val="002D16BF"/>
    <w:rsid w:val="002D3F61"/>
    <w:rsid w:val="002D50DF"/>
    <w:rsid w:val="002D5551"/>
    <w:rsid w:val="002D62C6"/>
    <w:rsid w:val="002D6DDD"/>
    <w:rsid w:val="002E1AA0"/>
    <w:rsid w:val="002E1B1E"/>
    <w:rsid w:val="002E2E08"/>
    <w:rsid w:val="002E3FFF"/>
    <w:rsid w:val="002E42BB"/>
    <w:rsid w:val="002E6D87"/>
    <w:rsid w:val="002E7B61"/>
    <w:rsid w:val="002F052B"/>
    <w:rsid w:val="002F18D9"/>
    <w:rsid w:val="002F270F"/>
    <w:rsid w:val="002F2B7F"/>
    <w:rsid w:val="002F2F9F"/>
    <w:rsid w:val="002F3800"/>
    <w:rsid w:val="002F4742"/>
    <w:rsid w:val="002F52AB"/>
    <w:rsid w:val="002F73B6"/>
    <w:rsid w:val="00300798"/>
    <w:rsid w:val="00300AC1"/>
    <w:rsid w:val="00301796"/>
    <w:rsid w:val="003019D8"/>
    <w:rsid w:val="003019E7"/>
    <w:rsid w:val="00302D34"/>
    <w:rsid w:val="00302F3A"/>
    <w:rsid w:val="00303361"/>
    <w:rsid w:val="00303667"/>
    <w:rsid w:val="003042D1"/>
    <w:rsid w:val="00305232"/>
    <w:rsid w:val="003078AF"/>
    <w:rsid w:val="0031484B"/>
    <w:rsid w:val="00314D08"/>
    <w:rsid w:val="00315FF4"/>
    <w:rsid w:val="00320CEB"/>
    <w:rsid w:val="00320EC6"/>
    <w:rsid w:val="003232E8"/>
    <w:rsid w:val="00325442"/>
    <w:rsid w:val="003276EE"/>
    <w:rsid w:val="003279C1"/>
    <w:rsid w:val="0033155B"/>
    <w:rsid w:val="003328F9"/>
    <w:rsid w:val="003340D3"/>
    <w:rsid w:val="0034030D"/>
    <w:rsid w:val="00340328"/>
    <w:rsid w:val="003420F7"/>
    <w:rsid w:val="0034231E"/>
    <w:rsid w:val="0034479B"/>
    <w:rsid w:val="00344B9C"/>
    <w:rsid w:val="00345602"/>
    <w:rsid w:val="00345DEF"/>
    <w:rsid w:val="00346D7D"/>
    <w:rsid w:val="00350899"/>
    <w:rsid w:val="00351576"/>
    <w:rsid w:val="003523D7"/>
    <w:rsid w:val="00352885"/>
    <w:rsid w:val="00352D45"/>
    <w:rsid w:val="00353714"/>
    <w:rsid w:val="00353E2D"/>
    <w:rsid w:val="00355FE8"/>
    <w:rsid w:val="00356253"/>
    <w:rsid w:val="003573ED"/>
    <w:rsid w:val="00357406"/>
    <w:rsid w:val="00360022"/>
    <w:rsid w:val="00361AFD"/>
    <w:rsid w:val="0036248F"/>
    <w:rsid w:val="00363080"/>
    <w:rsid w:val="00363A5C"/>
    <w:rsid w:val="003641A2"/>
    <w:rsid w:val="003644B0"/>
    <w:rsid w:val="0036564B"/>
    <w:rsid w:val="00366374"/>
    <w:rsid w:val="00366527"/>
    <w:rsid w:val="0036762B"/>
    <w:rsid w:val="00370912"/>
    <w:rsid w:val="00370FA4"/>
    <w:rsid w:val="003724E5"/>
    <w:rsid w:val="00373A92"/>
    <w:rsid w:val="003740D3"/>
    <w:rsid w:val="00375572"/>
    <w:rsid w:val="00376687"/>
    <w:rsid w:val="00381050"/>
    <w:rsid w:val="003812C0"/>
    <w:rsid w:val="0038165C"/>
    <w:rsid w:val="0038596D"/>
    <w:rsid w:val="00386CF7"/>
    <w:rsid w:val="0039103D"/>
    <w:rsid w:val="00391052"/>
    <w:rsid w:val="0039169A"/>
    <w:rsid w:val="003928F0"/>
    <w:rsid w:val="00392FE1"/>
    <w:rsid w:val="00393688"/>
    <w:rsid w:val="00393B05"/>
    <w:rsid w:val="00395127"/>
    <w:rsid w:val="00395F03"/>
    <w:rsid w:val="00397C0C"/>
    <w:rsid w:val="003A0EDB"/>
    <w:rsid w:val="003A11E0"/>
    <w:rsid w:val="003A2B4B"/>
    <w:rsid w:val="003A2FB3"/>
    <w:rsid w:val="003A47E8"/>
    <w:rsid w:val="003A4A09"/>
    <w:rsid w:val="003A4D6E"/>
    <w:rsid w:val="003A6979"/>
    <w:rsid w:val="003B1A8B"/>
    <w:rsid w:val="003B27D6"/>
    <w:rsid w:val="003B297C"/>
    <w:rsid w:val="003B2AE2"/>
    <w:rsid w:val="003B2F12"/>
    <w:rsid w:val="003C0C0D"/>
    <w:rsid w:val="003C2830"/>
    <w:rsid w:val="003C2998"/>
    <w:rsid w:val="003C3464"/>
    <w:rsid w:val="003C3DA6"/>
    <w:rsid w:val="003C5E6E"/>
    <w:rsid w:val="003C64D1"/>
    <w:rsid w:val="003D17DD"/>
    <w:rsid w:val="003D4BEC"/>
    <w:rsid w:val="003D6F61"/>
    <w:rsid w:val="003D70D8"/>
    <w:rsid w:val="003D79DE"/>
    <w:rsid w:val="003E0498"/>
    <w:rsid w:val="003E0787"/>
    <w:rsid w:val="003E07BD"/>
    <w:rsid w:val="003E0940"/>
    <w:rsid w:val="003E2809"/>
    <w:rsid w:val="003E2D01"/>
    <w:rsid w:val="003E6DE3"/>
    <w:rsid w:val="003F1138"/>
    <w:rsid w:val="003F19B3"/>
    <w:rsid w:val="003F1A04"/>
    <w:rsid w:val="003F1EEC"/>
    <w:rsid w:val="003F4B7F"/>
    <w:rsid w:val="003F4EC5"/>
    <w:rsid w:val="003F58D7"/>
    <w:rsid w:val="003F6775"/>
    <w:rsid w:val="003F72AF"/>
    <w:rsid w:val="003F77EF"/>
    <w:rsid w:val="003F7CB4"/>
    <w:rsid w:val="00400F69"/>
    <w:rsid w:val="0040179B"/>
    <w:rsid w:val="004030D7"/>
    <w:rsid w:val="004030F8"/>
    <w:rsid w:val="00404089"/>
    <w:rsid w:val="004046FF"/>
    <w:rsid w:val="00404831"/>
    <w:rsid w:val="00404882"/>
    <w:rsid w:val="00406155"/>
    <w:rsid w:val="004066CF"/>
    <w:rsid w:val="00406CDF"/>
    <w:rsid w:val="00406D6B"/>
    <w:rsid w:val="0040796D"/>
    <w:rsid w:val="00410720"/>
    <w:rsid w:val="00410B6F"/>
    <w:rsid w:val="00411482"/>
    <w:rsid w:val="00411717"/>
    <w:rsid w:val="00411EA2"/>
    <w:rsid w:val="0041658D"/>
    <w:rsid w:val="004165D8"/>
    <w:rsid w:val="004176DC"/>
    <w:rsid w:val="004176FC"/>
    <w:rsid w:val="0041793F"/>
    <w:rsid w:val="00417D68"/>
    <w:rsid w:val="004213CD"/>
    <w:rsid w:val="00423ACD"/>
    <w:rsid w:val="00424139"/>
    <w:rsid w:val="0042425C"/>
    <w:rsid w:val="00425931"/>
    <w:rsid w:val="00425DBE"/>
    <w:rsid w:val="00425E3D"/>
    <w:rsid w:val="0042641A"/>
    <w:rsid w:val="0042650F"/>
    <w:rsid w:val="00431398"/>
    <w:rsid w:val="00431B86"/>
    <w:rsid w:val="004320E4"/>
    <w:rsid w:val="00432B5F"/>
    <w:rsid w:val="00432DFB"/>
    <w:rsid w:val="004339CF"/>
    <w:rsid w:val="0043400B"/>
    <w:rsid w:val="004369A3"/>
    <w:rsid w:val="00440D7B"/>
    <w:rsid w:val="00442FDA"/>
    <w:rsid w:val="0044331B"/>
    <w:rsid w:val="004439ED"/>
    <w:rsid w:val="00444109"/>
    <w:rsid w:val="00444631"/>
    <w:rsid w:val="00444E13"/>
    <w:rsid w:val="00445BA3"/>
    <w:rsid w:val="004477E4"/>
    <w:rsid w:val="004510C7"/>
    <w:rsid w:val="00451793"/>
    <w:rsid w:val="0045233F"/>
    <w:rsid w:val="00453587"/>
    <w:rsid w:val="004567B5"/>
    <w:rsid w:val="00456D53"/>
    <w:rsid w:val="004573BA"/>
    <w:rsid w:val="00457562"/>
    <w:rsid w:val="004605CC"/>
    <w:rsid w:val="004606F1"/>
    <w:rsid w:val="00462104"/>
    <w:rsid w:val="0046292E"/>
    <w:rsid w:val="00462F40"/>
    <w:rsid w:val="004631CF"/>
    <w:rsid w:val="00463209"/>
    <w:rsid w:val="00465763"/>
    <w:rsid w:val="00466356"/>
    <w:rsid w:val="0046681A"/>
    <w:rsid w:val="004671F3"/>
    <w:rsid w:val="00470E6A"/>
    <w:rsid w:val="00471B82"/>
    <w:rsid w:val="004727B9"/>
    <w:rsid w:val="00473AC9"/>
    <w:rsid w:val="00474D3F"/>
    <w:rsid w:val="004763B0"/>
    <w:rsid w:val="00476A2E"/>
    <w:rsid w:val="00476BD4"/>
    <w:rsid w:val="00482D2B"/>
    <w:rsid w:val="004831A0"/>
    <w:rsid w:val="00485BE7"/>
    <w:rsid w:val="0048761F"/>
    <w:rsid w:val="00491BA4"/>
    <w:rsid w:val="00492934"/>
    <w:rsid w:val="004930CE"/>
    <w:rsid w:val="004936E0"/>
    <w:rsid w:val="004937D8"/>
    <w:rsid w:val="00493937"/>
    <w:rsid w:val="00494767"/>
    <w:rsid w:val="00495A0E"/>
    <w:rsid w:val="00497672"/>
    <w:rsid w:val="00497A8F"/>
    <w:rsid w:val="004A03EA"/>
    <w:rsid w:val="004A2EC4"/>
    <w:rsid w:val="004A348F"/>
    <w:rsid w:val="004A485C"/>
    <w:rsid w:val="004A4BC3"/>
    <w:rsid w:val="004A565F"/>
    <w:rsid w:val="004A6310"/>
    <w:rsid w:val="004A6E7A"/>
    <w:rsid w:val="004B4134"/>
    <w:rsid w:val="004B5BA4"/>
    <w:rsid w:val="004B5EC0"/>
    <w:rsid w:val="004B6A6F"/>
    <w:rsid w:val="004C0A44"/>
    <w:rsid w:val="004C0B71"/>
    <w:rsid w:val="004C0EBC"/>
    <w:rsid w:val="004C1367"/>
    <w:rsid w:val="004C19A6"/>
    <w:rsid w:val="004C1D0A"/>
    <w:rsid w:val="004C6287"/>
    <w:rsid w:val="004C66B4"/>
    <w:rsid w:val="004D0436"/>
    <w:rsid w:val="004D0F61"/>
    <w:rsid w:val="004D147F"/>
    <w:rsid w:val="004D182B"/>
    <w:rsid w:val="004D234D"/>
    <w:rsid w:val="004D2615"/>
    <w:rsid w:val="004D3AB9"/>
    <w:rsid w:val="004D3DAA"/>
    <w:rsid w:val="004D50AB"/>
    <w:rsid w:val="004D5136"/>
    <w:rsid w:val="004D5562"/>
    <w:rsid w:val="004E0FF1"/>
    <w:rsid w:val="004E1115"/>
    <w:rsid w:val="004E2EA5"/>
    <w:rsid w:val="004E4B24"/>
    <w:rsid w:val="004E4B49"/>
    <w:rsid w:val="004E63C9"/>
    <w:rsid w:val="004E7935"/>
    <w:rsid w:val="004F3191"/>
    <w:rsid w:val="004F343E"/>
    <w:rsid w:val="004F5C97"/>
    <w:rsid w:val="004F695C"/>
    <w:rsid w:val="0050124E"/>
    <w:rsid w:val="005015F3"/>
    <w:rsid w:val="00502003"/>
    <w:rsid w:val="00503724"/>
    <w:rsid w:val="00503B45"/>
    <w:rsid w:val="00503D85"/>
    <w:rsid w:val="00504795"/>
    <w:rsid w:val="00506848"/>
    <w:rsid w:val="00510E62"/>
    <w:rsid w:val="0051115E"/>
    <w:rsid w:val="0051147C"/>
    <w:rsid w:val="005118E6"/>
    <w:rsid w:val="005120A5"/>
    <w:rsid w:val="00513023"/>
    <w:rsid w:val="0051338C"/>
    <w:rsid w:val="005133AC"/>
    <w:rsid w:val="00514B5E"/>
    <w:rsid w:val="00515A42"/>
    <w:rsid w:val="0051673E"/>
    <w:rsid w:val="0051692F"/>
    <w:rsid w:val="00517672"/>
    <w:rsid w:val="00517CAB"/>
    <w:rsid w:val="0052000E"/>
    <w:rsid w:val="0052269A"/>
    <w:rsid w:val="00522897"/>
    <w:rsid w:val="00523A53"/>
    <w:rsid w:val="00524A80"/>
    <w:rsid w:val="00524CD4"/>
    <w:rsid w:val="0052503C"/>
    <w:rsid w:val="00525142"/>
    <w:rsid w:val="00530B3B"/>
    <w:rsid w:val="00532B45"/>
    <w:rsid w:val="005339FF"/>
    <w:rsid w:val="005347DC"/>
    <w:rsid w:val="00534A6D"/>
    <w:rsid w:val="00536932"/>
    <w:rsid w:val="00536A82"/>
    <w:rsid w:val="00537FBB"/>
    <w:rsid w:val="005403E0"/>
    <w:rsid w:val="00540729"/>
    <w:rsid w:val="00541BCE"/>
    <w:rsid w:val="00542764"/>
    <w:rsid w:val="005429AD"/>
    <w:rsid w:val="0054366A"/>
    <w:rsid w:val="005441C8"/>
    <w:rsid w:val="005459EB"/>
    <w:rsid w:val="00545F40"/>
    <w:rsid w:val="00545F57"/>
    <w:rsid w:val="005477A4"/>
    <w:rsid w:val="00547CEE"/>
    <w:rsid w:val="00553D3F"/>
    <w:rsid w:val="00554328"/>
    <w:rsid w:val="005545FD"/>
    <w:rsid w:val="00556971"/>
    <w:rsid w:val="00557959"/>
    <w:rsid w:val="00557DC4"/>
    <w:rsid w:val="00560818"/>
    <w:rsid w:val="00562BCC"/>
    <w:rsid w:val="0056304B"/>
    <w:rsid w:val="00563340"/>
    <w:rsid w:val="00563790"/>
    <w:rsid w:val="00565EDE"/>
    <w:rsid w:val="00566B36"/>
    <w:rsid w:val="00566B47"/>
    <w:rsid w:val="005672F8"/>
    <w:rsid w:val="00570B86"/>
    <w:rsid w:val="00571DDB"/>
    <w:rsid w:val="00571EDC"/>
    <w:rsid w:val="005720F3"/>
    <w:rsid w:val="00572F10"/>
    <w:rsid w:val="0057431F"/>
    <w:rsid w:val="00574609"/>
    <w:rsid w:val="00574F52"/>
    <w:rsid w:val="0057516A"/>
    <w:rsid w:val="00576725"/>
    <w:rsid w:val="0057688D"/>
    <w:rsid w:val="00576FAB"/>
    <w:rsid w:val="005777F9"/>
    <w:rsid w:val="00577D5A"/>
    <w:rsid w:val="00580116"/>
    <w:rsid w:val="00580EA8"/>
    <w:rsid w:val="00581101"/>
    <w:rsid w:val="00581474"/>
    <w:rsid w:val="00582533"/>
    <w:rsid w:val="00582816"/>
    <w:rsid w:val="00583635"/>
    <w:rsid w:val="005860E5"/>
    <w:rsid w:val="0058726E"/>
    <w:rsid w:val="0058740F"/>
    <w:rsid w:val="00587756"/>
    <w:rsid w:val="00591120"/>
    <w:rsid w:val="00591A6A"/>
    <w:rsid w:val="00592093"/>
    <w:rsid w:val="00593325"/>
    <w:rsid w:val="005948FE"/>
    <w:rsid w:val="00594F1F"/>
    <w:rsid w:val="0059743A"/>
    <w:rsid w:val="005A10B0"/>
    <w:rsid w:val="005A4254"/>
    <w:rsid w:val="005A513B"/>
    <w:rsid w:val="005A7063"/>
    <w:rsid w:val="005A7EC7"/>
    <w:rsid w:val="005B0EAF"/>
    <w:rsid w:val="005B1353"/>
    <w:rsid w:val="005B1FD4"/>
    <w:rsid w:val="005B2317"/>
    <w:rsid w:val="005B2BFB"/>
    <w:rsid w:val="005B3BE3"/>
    <w:rsid w:val="005B4242"/>
    <w:rsid w:val="005B4671"/>
    <w:rsid w:val="005B4BEB"/>
    <w:rsid w:val="005B519E"/>
    <w:rsid w:val="005B5841"/>
    <w:rsid w:val="005B634C"/>
    <w:rsid w:val="005B6A08"/>
    <w:rsid w:val="005B704D"/>
    <w:rsid w:val="005B7317"/>
    <w:rsid w:val="005B7D2C"/>
    <w:rsid w:val="005C054D"/>
    <w:rsid w:val="005C133F"/>
    <w:rsid w:val="005C2019"/>
    <w:rsid w:val="005C57C8"/>
    <w:rsid w:val="005C5B12"/>
    <w:rsid w:val="005C62BE"/>
    <w:rsid w:val="005C6661"/>
    <w:rsid w:val="005C66BE"/>
    <w:rsid w:val="005C6D0C"/>
    <w:rsid w:val="005C6DE6"/>
    <w:rsid w:val="005C6EF7"/>
    <w:rsid w:val="005D02CC"/>
    <w:rsid w:val="005D11F5"/>
    <w:rsid w:val="005D1B00"/>
    <w:rsid w:val="005D30E8"/>
    <w:rsid w:val="005D575D"/>
    <w:rsid w:val="005D6EAE"/>
    <w:rsid w:val="005D7BC7"/>
    <w:rsid w:val="005E0923"/>
    <w:rsid w:val="005E1576"/>
    <w:rsid w:val="005E1D4F"/>
    <w:rsid w:val="005E3DAB"/>
    <w:rsid w:val="005F1255"/>
    <w:rsid w:val="005F23B5"/>
    <w:rsid w:val="005F2A2E"/>
    <w:rsid w:val="005F398F"/>
    <w:rsid w:val="005F39E9"/>
    <w:rsid w:val="005F4050"/>
    <w:rsid w:val="005F40AB"/>
    <w:rsid w:val="005F59BD"/>
    <w:rsid w:val="005F6C06"/>
    <w:rsid w:val="005F7576"/>
    <w:rsid w:val="00600389"/>
    <w:rsid w:val="00602244"/>
    <w:rsid w:val="00602B4E"/>
    <w:rsid w:val="00602F52"/>
    <w:rsid w:val="00604286"/>
    <w:rsid w:val="006053BC"/>
    <w:rsid w:val="0060705D"/>
    <w:rsid w:val="0060732B"/>
    <w:rsid w:val="0061105A"/>
    <w:rsid w:val="006112F4"/>
    <w:rsid w:val="00612284"/>
    <w:rsid w:val="0061447B"/>
    <w:rsid w:val="006159D3"/>
    <w:rsid w:val="00617D84"/>
    <w:rsid w:val="00617E97"/>
    <w:rsid w:val="00620233"/>
    <w:rsid w:val="006212D4"/>
    <w:rsid w:val="0062255A"/>
    <w:rsid w:val="00622A43"/>
    <w:rsid w:val="006249C9"/>
    <w:rsid w:val="00624BCE"/>
    <w:rsid w:val="006253AF"/>
    <w:rsid w:val="0063306B"/>
    <w:rsid w:val="0063308D"/>
    <w:rsid w:val="00633F6A"/>
    <w:rsid w:val="006406C8"/>
    <w:rsid w:val="00641C9B"/>
    <w:rsid w:val="00641DE3"/>
    <w:rsid w:val="0064291E"/>
    <w:rsid w:val="00643F6A"/>
    <w:rsid w:val="00644A96"/>
    <w:rsid w:val="0064540A"/>
    <w:rsid w:val="006459FF"/>
    <w:rsid w:val="00646CDE"/>
    <w:rsid w:val="00651DE7"/>
    <w:rsid w:val="00652E7B"/>
    <w:rsid w:val="00653487"/>
    <w:rsid w:val="00653A68"/>
    <w:rsid w:val="00654919"/>
    <w:rsid w:val="00654E42"/>
    <w:rsid w:val="006554AB"/>
    <w:rsid w:val="00655C92"/>
    <w:rsid w:val="00655D12"/>
    <w:rsid w:val="00656C60"/>
    <w:rsid w:val="00657557"/>
    <w:rsid w:val="00657A98"/>
    <w:rsid w:val="00662E3C"/>
    <w:rsid w:val="00663D95"/>
    <w:rsid w:val="00664341"/>
    <w:rsid w:val="00664771"/>
    <w:rsid w:val="0066688F"/>
    <w:rsid w:val="00666BF4"/>
    <w:rsid w:val="00667646"/>
    <w:rsid w:val="006679CF"/>
    <w:rsid w:val="00670EE7"/>
    <w:rsid w:val="00671851"/>
    <w:rsid w:val="00672021"/>
    <w:rsid w:val="00672212"/>
    <w:rsid w:val="00672989"/>
    <w:rsid w:val="0067354F"/>
    <w:rsid w:val="00673D4B"/>
    <w:rsid w:val="006746D2"/>
    <w:rsid w:val="006769FF"/>
    <w:rsid w:val="00676AE5"/>
    <w:rsid w:val="00676F26"/>
    <w:rsid w:val="006806B2"/>
    <w:rsid w:val="0068225A"/>
    <w:rsid w:val="00682AF6"/>
    <w:rsid w:val="00685EDA"/>
    <w:rsid w:val="006871D8"/>
    <w:rsid w:val="006873BB"/>
    <w:rsid w:val="0068787F"/>
    <w:rsid w:val="00690371"/>
    <w:rsid w:val="006909EB"/>
    <w:rsid w:val="00690E10"/>
    <w:rsid w:val="00691849"/>
    <w:rsid w:val="00693908"/>
    <w:rsid w:val="00693EE4"/>
    <w:rsid w:val="00694303"/>
    <w:rsid w:val="0069560F"/>
    <w:rsid w:val="006957E8"/>
    <w:rsid w:val="00695ABC"/>
    <w:rsid w:val="00696177"/>
    <w:rsid w:val="006970AF"/>
    <w:rsid w:val="006973EC"/>
    <w:rsid w:val="006A040C"/>
    <w:rsid w:val="006A0BEA"/>
    <w:rsid w:val="006A0CB0"/>
    <w:rsid w:val="006A109B"/>
    <w:rsid w:val="006A2B72"/>
    <w:rsid w:val="006A2BC5"/>
    <w:rsid w:val="006A484A"/>
    <w:rsid w:val="006A4DCE"/>
    <w:rsid w:val="006A51CC"/>
    <w:rsid w:val="006A7120"/>
    <w:rsid w:val="006B0D49"/>
    <w:rsid w:val="006B0DD5"/>
    <w:rsid w:val="006B0FDA"/>
    <w:rsid w:val="006B131C"/>
    <w:rsid w:val="006B215E"/>
    <w:rsid w:val="006B276B"/>
    <w:rsid w:val="006B2E14"/>
    <w:rsid w:val="006B4AB3"/>
    <w:rsid w:val="006B5E77"/>
    <w:rsid w:val="006B7F0C"/>
    <w:rsid w:val="006C022D"/>
    <w:rsid w:val="006C0B70"/>
    <w:rsid w:val="006C19ED"/>
    <w:rsid w:val="006C362D"/>
    <w:rsid w:val="006C39EA"/>
    <w:rsid w:val="006C4399"/>
    <w:rsid w:val="006C44D1"/>
    <w:rsid w:val="006C4EEA"/>
    <w:rsid w:val="006C5A97"/>
    <w:rsid w:val="006C6978"/>
    <w:rsid w:val="006C7047"/>
    <w:rsid w:val="006D03F4"/>
    <w:rsid w:val="006D04F7"/>
    <w:rsid w:val="006D1742"/>
    <w:rsid w:val="006D1905"/>
    <w:rsid w:val="006D1D39"/>
    <w:rsid w:val="006D3FE8"/>
    <w:rsid w:val="006E0118"/>
    <w:rsid w:val="006E0377"/>
    <w:rsid w:val="006E0980"/>
    <w:rsid w:val="006E1707"/>
    <w:rsid w:val="006E4A47"/>
    <w:rsid w:val="006E513C"/>
    <w:rsid w:val="006E647D"/>
    <w:rsid w:val="006F0AB3"/>
    <w:rsid w:val="006F0D1F"/>
    <w:rsid w:val="006F1505"/>
    <w:rsid w:val="006F29D1"/>
    <w:rsid w:val="006F2E2D"/>
    <w:rsid w:val="006F400A"/>
    <w:rsid w:val="006F403B"/>
    <w:rsid w:val="006F4300"/>
    <w:rsid w:val="006F471C"/>
    <w:rsid w:val="006F6ADD"/>
    <w:rsid w:val="00700EFE"/>
    <w:rsid w:val="00702186"/>
    <w:rsid w:val="007024C5"/>
    <w:rsid w:val="00703166"/>
    <w:rsid w:val="00703578"/>
    <w:rsid w:val="00703A63"/>
    <w:rsid w:val="007059E2"/>
    <w:rsid w:val="00706EB6"/>
    <w:rsid w:val="00706FEE"/>
    <w:rsid w:val="00714AE9"/>
    <w:rsid w:val="0071570C"/>
    <w:rsid w:val="00717459"/>
    <w:rsid w:val="00717AA4"/>
    <w:rsid w:val="0072084E"/>
    <w:rsid w:val="00720889"/>
    <w:rsid w:val="00720B56"/>
    <w:rsid w:val="00720C10"/>
    <w:rsid w:val="00720EDF"/>
    <w:rsid w:val="00721628"/>
    <w:rsid w:val="00723589"/>
    <w:rsid w:val="00723677"/>
    <w:rsid w:val="0072424B"/>
    <w:rsid w:val="0072457B"/>
    <w:rsid w:val="007260DC"/>
    <w:rsid w:val="007267EA"/>
    <w:rsid w:val="007270DA"/>
    <w:rsid w:val="0073021D"/>
    <w:rsid w:val="00732537"/>
    <w:rsid w:val="0073396F"/>
    <w:rsid w:val="00733B24"/>
    <w:rsid w:val="0073434B"/>
    <w:rsid w:val="0073464B"/>
    <w:rsid w:val="00737448"/>
    <w:rsid w:val="00740152"/>
    <w:rsid w:val="00740BBF"/>
    <w:rsid w:val="00742F14"/>
    <w:rsid w:val="0074364A"/>
    <w:rsid w:val="00744ADA"/>
    <w:rsid w:val="00745F9C"/>
    <w:rsid w:val="007464EA"/>
    <w:rsid w:val="007468EF"/>
    <w:rsid w:val="00746C6F"/>
    <w:rsid w:val="00747A42"/>
    <w:rsid w:val="00750257"/>
    <w:rsid w:val="007502F3"/>
    <w:rsid w:val="00750E2D"/>
    <w:rsid w:val="007528A4"/>
    <w:rsid w:val="007543D8"/>
    <w:rsid w:val="007557A5"/>
    <w:rsid w:val="00756C3F"/>
    <w:rsid w:val="00757107"/>
    <w:rsid w:val="00757AF4"/>
    <w:rsid w:val="00757FFD"/>
    <w:rsid w:val="007604A6"/>
    <w:rsid w:val="00762CB6"/>
    <w:rsid w:val="00762D49"/>
    <w:rsid w:val="007652F6"/>
    <w:rsid w:val="007654CF"/>
    <w:rsid w:val="00765B8B"/>
    <w:rsid w:val="00773054"/>
    <w:rsid w:val="00773138"/>
    <w:rsid w:val="00774D42"/>
    <w:rsid w:val="00775893"/>
    <w:rsid w:val="00775CED"/>
    <w:rsid w:val="00775DE1"/>
    <w:rsid w:val="007768D0"/>
    <w:rsid w:val="00777BDD"/>
    <w:rsid w:val="00780006"/>
    <w:rsid w:val="00783D90"/>
    <w:rsid w:val="0078407D"/>
    <w:rsid w:val="007841B9"/>
    <w:rsid w:val="00787355"/>
    <w:rsid w:val="00791524"/>
    <w:rsid w:val="007922B9"/>
    <w:rsid w:val="00792676"/>
    <w:rsid w:val="007929F0"/>
    <w:rsid w:val="00793666"/>
    <w:rsid w:val="007941A7"/>
    <w:rsid w:val="007946D8"/>
    <w:rsid w:val="0079475C"/>
    <w:rsid w:val="007949E7"/>
    <w:rsid w:val="00795688"/>
    <w:rsid w:val="00797239"/>
    <w:rsid w:val="007A0D1A"/>
    <w:rsid w:val="007A1481"/>
    <w:rsid w:val="007A1BAF"/>
    <w:rsid w:val="007A26C1"/>
    <w:rsid w:val="007A3941"/>
    <w:rsid w:val="007A417F"/>
    <w:rsid w:val="007A5368"/>
    <w:rsid w:val="007A634B"/>
    <w:rsid w:val="007A77CE"/>
    <w:rsid w:val="007A7CC4"/>
    <w:rsid w:val="007B0A13"/>
    <w:rsid w:val="007B1358"/>
    <w:rsid w:val="007B139A"/>
    <w:rsid w:val="007B26C5"/>
    <w:rsid w:val="007B3C91"/>
    <w:rsid w:val="007B428B"/>
    <w:rsid w:val="007B4B16"/>
    <w:rsid w:val="007B58BB"/>
    <w:rsid w:val="007B64B3"/>
    <w:rsid w:val="007B6A21"/>
    <w:rsid w:val="007B7382"/>
    <w:rsid w:val="007B7D22"/>
    <w:rsid w:val="007C090D"/>
    <w:rsid w:val="007C1165"/>
    <w:rsid w:val="007C1DD4"/>
    <w:rsid w:val="007C2099"/>
    <w:rsid w:val="007C2696"/>
    <w:rsid w:val="007C2AA8"/>
    <w:rsid w:val="007C44B3"/>
    <w:rsid w:val="007C4B28"/>
    <w:rsid w:val="007C4BDC"/>
    <w:rsid w:val="007C7DDD"/>
    <w:rsid w:val="007C7E65"/>
    <w:rsid w:val="007D0B9A"/>
    <w:rsid w:val="007D2EEB"/>
    <w:rsid w:val="007D3D36"/>
    <w:rsid w:val="007D4F95"/>
    <w:rsid w:val="007D5897"/>
    <w:rsid w:val="007D5E05"/>
    <w:rsid w:val="007D6121"/>
    <w:rsid w:val="007D637B"/>
    <w:rsid w:val="007D6F4D"/>
    <w:rsid w:val="007D7E9A"/>
    <w:rsid w:val="007E00DF"/>
    <w:rsid w:val="007E271A"/>
    <w:rsid w:val="007E54C2"/>
    <w:rsid w:val="007E7542"/>
    <w:rsid w:val="007F0315"/>
    <w:rsid w:val="007F0740"/>
    <w:rsid w:val="007F089F"/>
    <w:rsid w:val="007F08FD"/>
    <w:rsid w:val="007F1142"/>
    <w:rsid w:val="007F20CB"/>
    <w:rsid w:val="007F2158"/>
    <w:rsid w:val="007F24C8"/>
    <w:rsid w:val="007F269A"/>
    <w:rsid w:val="007F29C8"/>
    <w:rsid w:val="007F2D3F"/>
    <w:rsid w:val="007F40F6"/>
    <w:rsid w:val="007F4824"/>
    <w:rsid w:val="007F4CB0"/>
    <w:rsid w:val="007F51F3"/>
    <w:rsid w:val="007F6AD2"/>
    <w:rsid w:val="007F7591"/>
    <w:rsid w:val="0080015B"/>
    <w:rsid w:val="008013E4"/>
    <w:rsid w:val="008035DA"/>
    <w:rsid w:val="00803A4F"/>
    <w:rsid w:val="008051A9"/>
    <w:rsid w:val="008059CB"/>
    <w:rsid w:val="00807ED2"/>
    <w:rsid w:val="0081021C"/>
    <w:rsid w:val="00812B8C"/>
    <w:rsid w:val="00813E8B"/>
    <w:rsid w:val="0081641C"/>
    <w:rsid w:val="00817129"/>
    <w:rsid w:val="0081721F"/>
    <w:rsid w:val="008179AC"/>
    <w:rsid w:val="00817A76"/>
    <w:rsid w:val="00820EF6"/>
    <w:rsid w:val="008221C8"/>
    <w:rsid w:val="008224F1"/>
    <w:rsid w:val="008233A8"/>
    <w:rsid w:val="00824FE5"/>
    <w:rsid w:val="0082684B"/>
    <w:rsid w:val="008337DC"/>
    <w:rsid w:val="008338B9"/>
    <w:rsid w:val="00835791"/>
    <w:rsid w:val="00835E59"/>
    <w:rsid w:val="00836069"/>
    <w:rsid w:val="00836221"/>
    <w:rsid w:val="008368DF"/>
    <w:rsid w:val="00837402"/>
    <w:rsid w:val="00837EF1"/>
    <w:rsid w:val="0084054B"/>
    <w:rsid w:val="00840FD7"/>
    <w:rsid w:val="0084232B"/>
    <w:rsid w:val="00842ABE"/>
    <w:rsid w:val="00844745"/>
    <w:rsid w:val="00844AA3"/>
    <w:rsid w:val="00845394"/>
    <w:rsid w:val="00846252"/>
    <w:rsid w:val="0084650B"/>
    <w:rsid w:val="00850604"/>
    <w:rsid w:val="008509B5"/>
    <w:rsid w:val="00850DD9"/>
    <w:rsid w:val="0085141D"/>
    <w:rsid w:val="0085148E"/>
    <w:rsid w:val="00851F51"/>
    <w:rsid w:val="00852850"/>
    <w:rsid w:val="00853794"/>
    <w:rsid w:val="008539CC"/>
    <w:rsid w:val="00854E1E"/>
    <w:rsid w:val="00855F0F"/>
    <w:rsid w:val="0085625B"/>
    <w:rsid w:val="00856986"/>
    <w:rsid w:val="008608DD"/>
    <w:rsid w:val="00860A97"/>
    <w:rsid w:val="00861A74"/>
    <w:rsid w:val="0086219D"/>
    <w:rsid w:val="008627A7"/>
    <w:rsid w:val="00862949"/>
    <w:rsid w:val="00864DDF"/>
    <w:rsid w:val="00865031"/>
    <w:rsid w:val="00871BFD"/>
    <w:rsid w:val="00871E18"/>
    <w:rsid w:val="0087247C"/>
    <w:rsid w:val="0087349A"/>
    <w:rsid w:val="00874044"/>
    <w:rsid w:val="00874D9F"/>
    <w:rsid w:val="00874ECB"/>
    <w:rsid w:val="008752CD"/>
    <w:rsid w:val="00875395"/>
    <w:rsid w:val="00875CC8"/>
    <w:rsid w:val="008805D9"/>
    <w:rsid w:val="00883D6A"/>
    <w:rsid w:val="00884CC0"/>
    <w:rsid w:val="008863D6"/>
    <w:rsid w:val="00887C06"/>
    <w:rsid w:val="00891190"/>
    <w:rsid w:val="00891847"/>
    <w:rsid w:val="00892461"/>
    <w:rsid w:val="00892FC5"/>
    <w:rsid w:val="0089308B"/>
    <w:rsid w:val="0089309A"/>
    <w:rsid w:val="0089381B"/>
    <w:rsid w:val="008939A3"/>
    <w:rsid w:val="008A167A"/>
    <w:rsid w:val="008A3430"/>
    <w:rsid w:val="008A5569"/>
    <w:rsid w:val="008A5604"/>
    <w:rsid w:val="008A56BC"/>
    <w:rsid w:val="008A7A8C"/>
    <w:rsid w:val="008B0CD6"/>
    <w:rsid w:val="008B0D19"/>
    <w:rsid w:val="008B12C8"/>
    <w:rsid w:val="008B2824"/>
    <w:rsid w:val="008B3581"/>
    <w:rsid w:val="008B3F7A"/>
    <w:rsid w:val="008B4E60"/>
    <w:rsid w:val="008C34AD"/>
    <w:rsid w:val="008C3FC4"/>
    <w:rsid w:val="008C4789"/>
    <w:rsid w:val="008C66A1"/>
    <w:rsid w:val="008C68FE"/>
    <w:rsid w:val="008C76F0"/>
    <w:rsid w:val="008C7AB8"/>
    <w:rsid w:val="008D10DB"/>
    <w:rsid w:val="008D10EB"/>
    <w:rsid w:val="008D1BD3"/>
    <w:rsid w:val="008D1E1F"/>
    <w:rsid w:val="008D3BEC"/>
    <w:rsid w:val="008D3C0D"/>
    <w:rsid w:val="008D4263"/>
    <w:rsid w:val="008D564D"/>
    <w:rsid w:val="008D5995"/>
    <w:rsid w:val="008D6E5C"/>
    <w:rsid w:val="008D6F66"/>
    <w:rsid w:val="008E3475"/>
    <w:rsid w:val="008E39CF"/>
    <w:rsid w:val="008E3B0F"/>
    <w:rsid w:val="008E3B63"/>
    <w:rsid w:val="008E422D"/>
    <w:rsid w:val="008E744D"/>
    <w:rsid w:val="008E7E7B"/>
    <w:rsid w:val="008F2320"/>
    <w:rsid w:val="008F326A"/>
    <w:rsid w:val="008F32D1"/>
    <w:rsid w:val="008F42E0"/>
    <w:rsid w:val="008F567D"/>
    <w:rsid w:val="008F6327"/>
    <w:rsid w:val="008F6DF2"/>
    <w:rsid w:val="008F7892"/>
    <w:rsid w:val="008F7D84"/>
    <w:rsid w:val="009008BB"/>
    <w:rsid w:val="00901131"/>
    <w:rsid w:val="00902B26"/>
    <w:rsid w:val="00904D73"/>
    <w:rsid w:val="00906261"/>
    <w:rsid w:val="00907DC6"/>
    <w:rsid w:val="0091021D"/>
    <w:rsid w:val="0091326C"/>
    <w:rsid w:val="009137AD"/>
    <w:rsid w:val="009137F2"/>
    <w:rsid w:val="00913D3C"/>
    <w:rsid w:val="009141C3"/>
    <w:rsid w:val="00917637"/>
    <w:rsid w:val="0092081F"/>
    <w:rsid w:val="00920ACB"/>
    <w:rsid w:val="009213C3"/>
    <w:rsid w:val="00922FCE"/>
    <w:rsid w:val="0092370C"/>
    <w:rsid w:val="00924B44"/>
    <w:rsid w:val="0092585A"/>
    <w:rsid w:val="00925D6C"/>
    <w:rsid w:val="009264B4"/>
    <w:rsid w:val="00926B4A"/>
    <w:rsid w:val="0093044C"/>
    <w:rsid w:val="00931026"/>
    <w:rsid w:val="00931583"/>
    <w:rsid w:val="00935142"/>
    <w:rsid w:val="009355B7"/>
    <w:rsid w:val="009421BF"/>
    <w:rsid w:val="00943601"/>
    <w:rsid w:val="009447AF"/>
    <w:rsid w:val="00944C0A"/>
    <w:rsid w:val="009457C3"/>
    <w:rsid w:val="00946E06"/>
    <w:rsid w:val="00947DB9"/>
    <w:rsid w:val="00950C52"/>
    <w:rsid w:val="00950D54"/>
    <w:rsid w:val="00952A62"/>
    <w:rsid w:val="00952C71"/>
    <w:rsid w:val="009533D5"/>
    <w:rsid w:val="00953439"/>
    <w:rsid w:val="0095565D"/>
    <w:rsid w:val="00956710"/>
    <w:rsid w:val="00956EAF"/>
    <w:rsid w:val="009577A2"/>
    <w:rsid w:val="009604E8"/>
    <w:rsid w:val="00961FB8"/>
    <w:rsid w:val="00962087"/>
    <w:rsid w:val="0096258E"/>
    <w:rsid w:val="00963783"/>
    <w:rsid w:val="0096665F"/>
    <w:rsid w:val="00971874"/>
    <w:rsid w:val="00971883"/>
    <w:rsid w:val="009729E2"/>
    <w:rsid w:val="0097361D"/>
    <w:rsid w:val="00975572"/>
    <w:rsid w:val="00975CB5"/>
    <w:rsid w:val="00977B91"/>
    <w:rsid w:val="00980005"/>
    <w:rsid w:val="009809E6"/>
    <w:rsid w:val="0098168C"/>
    <w:rsid w:val="0098229A"/>
    <w:rsid w:val="009822BE"/>
    <w:rsid w:val="0098230C"/>
    <w:rsid w:val="009835F3"/>
    <w:rsid w:val="00983973"/>
    <w:rsid w:val="00983F30"/>
    <w:rsid w:val="009876C8"/>
    <w:rsid w:val="0099161F"/>
    <w:rsid w:val="00992293"/>
    <w:rsid w:val="00993FB8"/>
    <w:rsid w:val="0099701C"/>
    <w:rsid w:val="009A1223"/>
    <w:rsid w:val="009A49FF"/>
    <w:rsid w:val="009A5559"/>
    <w:rsid w:val="009A55FA"/>
    <w:rsid w:val="009A5633"/>
    <w:rsid w:val="009A5D95"/>
    <w:rsid w:val="009B2108"/>
    <w:rsid w:val="009B2BD4"/>
    <w:rsid w:val="009B393E"/>
    <w:rsid w:val="009B3BCF"/>
    <w:rsid w:val="009B5778"/>
    <w:rsid w:val="009B5C7D"/>
    <w:rsid w:val="009C0ECF"/>
    <w:rsid w:val="009C1184"/>
    <w:rsid w:val="009C13F5"/>
    <w:rsid w:val="009C34DC"/>
    <w:rsid w:val="009C3F03"/>
    <w:rsid w:val="009C4B63"/>
    <w:rsid w:val="009C55ED"/>
    <w:rsid w:val="009C5DE1"/>
    <w:rsid w:val="009C6997"/>
    <w:rsid w:val="009C70ED"/>
    <w:rsid w:val="009C769F"/>
    <w:rsid w:val="009C7F88"/>
    <w:rsid w:val="009D0BE3"/>
    <w:rsid w:val="009D256C"/>
    <w:rsid w:val="009D4C39"/>
    <w:rsid w:val="009D5FA3"/>
    <w:rsid w:val="009D7935"/>
    <w:rsid w:val="009D7B26"/>
    <w:rsid w:val="009D7EE6"/>
    <w:rsid w:val="009E0194"/>
    <w:rsid w:val="009E08CE"/>
    <w:rsid w:val="009E21A1"/>
    <w:rsid w:val="009E2FCA"/>
    <w:rsid w:val="009E58F8"/>
    <w:rsid w:val="009E7134"/>
    <w:rsid w:val="009E7672"/>
    <w:rsid w:val="009F0908"/>
    <w:rsid w:val="009F2230"/>
    <w:rsid w:val="009F30B7"/>
    <w:rsid w:val="009F32D7"/>
    <w:rsid w:val="009F3890"/>
    <w:rsid w:val="009F4CD4"/>
    <w:rsid w:val="009F5F19"/>
    <w:rsid w:val="009F7935"/>
    <w:rsid w:val="00A001B3"/>
    <w:rsid w:val="00A005E2"/>
    <w:rsid w:val="00A00D17"/>
    <w:rsid w:val="00A00E67"/>
    <w:rsid w:val="00A01B83"/>
    <w:rsid w:val="00A01EB1"/>
    <w:rsid w:val="00A0221E"/>
    <w:rsid w:val="00A03812"/>
    <w:rsid w:val="00A03D76"/>
    <w:rsid w:val="00A053D4"/>
    <w:rsid w:val="00A05AFD"/>
    <w:rsid w:val="00A060BF"/>
    <w:rsid w:val="00A12B14"/>
    <w:rsid w:val="00A14136"/>
    <w:rsid w:val="00A15222"/>
    <w:rsid w:val="00A15AD1"/>
    <w:rsid w:val="00A20CB1"/>
    <w:rsid w:val="00A21B00"/>
    <w:rsid w:val="00A228AB"/>
    <w:rsid w:val="00A2362C"/>
    <w:rsid w:val="00A23E0A"/>
    <w:rsid w:val="00A23ECE"/>
    <w:rsid w:val="00A24191"/>
    <w:rsid w:val="00A2437F"/>
    <w:rsid w:val="00A253CA"/>
    <w:rsid w:val="00A2551B"/>
    <w:rsid w:val="00A26C44"/>
    <w:rsid w:val="00A27751"/>
    <w:rsid w:val="00A30AE3"/>
    <w:rsid w:val="00A31B24"/>
    <w:rsid w:val="00A336D5"/>
    <w:rsid w:val="00A345F5"/>
    <w:rsid w:val="00A35632"/>
    <w:rsid w:val="00A376CF"/>
    <w:rsid w:val="00A4044E"/>
    <w:rsid w:val="00A418DF"/>
    <w:rsid w:val="00A41B26"/>
    <w:rsid w:val="00A41DB5"/>
    <w:rsid w:val="00A41F92"/>
    <w:rsid w:val="00A4253B"/>
    <w:rsid w:val="00A42D91"/>
    <w:rsid w:val="00A45515"/>
    <w:rsid w:val="00A4686F"/>
    <w:rsid w:val="00A46889"/>
    <w:rsid w:val="00A47D7C"/>
    <w:rsid w:val="00A50274"/>
    <w:rsid w:val="00A52273"/>
    <w:rsid w:val="00A53706"/>
    <w:rsid w:val="00A53AD7"/>
    <w:rsid w:val="00A562DD"/>
    <w:rsid w:val="00A626E4"/>
    <w:rsid w:val="00A63A07"/>
    <w:rsid w:val="00A6437D"/>
    <w:rsid w:val="00A65280"/>
    <w:rsid w:val="00A656FE"/>
    <w:rsid w:val="00A66E39"/>
    <w:rsid w:val="00A66FD9"/>
    <w:rsid w:val="00A71F5B"/>
    <w:rsid w:val="00A74705"/>
    <w:rsid w:val="00A7502C"/>
    <w:rsid w:val="00A752D9"/>
    <w:rsid w:val="00A75322"/>
    <w:rsid w:val="00A75C5A"/>
    <w:rsid w:val="00A7742B"/>
    <w:rsid w:val="00A774F9"/>
    <w:rsid w:val="00A80DBD"/>
    <w:rsid w:val="00A82001"/>
    <w:rsid w:val="00A83710"/>
    <w:rsid w:val="00A84670"/>
    <w:rsid w:val="00A8481F"/>
    <w:rsid w:val="00A86BD5"/>
    <w:rsid w:val="00A87ADE"/>
    <w:rsid w:val="00A87D21"/>
    <w:rsid w:val="00A9301B"/>
    <w:rsid w:val="00A9376F"/>
    <w:rsid w:val="00A941D2"/>
    <w:rsid w:val="00A961B1"/>
    <w:rsid w:val="00A966A7"/>
    <w:rsid w:val="00A96B12"/>
    <w:rsid w:val="00AA06A3"/>
    <w:rsid w:val="00AA3F24"/>
    <w:rsid w:val="00AA598B"/>
    <w:rsid w:val="00AB011F"/>
    <w:rsid w:val="00AB0FD1"/>
    <w:rsid w:val="00AB2B7A"/>
    <w:rsid w:val="00AB4904"/>
    <w:rsid w:val="00AB4C7B"/>
    <w:rsid w:val="00AB51A3"/>
    <w:rsid w:val="00AB7085"/>
    <w:rsid w:val="00AB79B2"/>
    <w:rsid w:val="00AB7C7D"/>
    <w:rsid w:val="00AC3688"/>
    <w:rsid w:val="00AC36C8"/>
    <w:rsid w:val="00AC3E06"/>
    <w:rsid w:val="00AC476F"/>
    <w:rsid w:val="00AC7929"/>
    <w:rsid w:val="00AC792F"/>
    <w:rsid w:val="00AC7E20"/>
    <w:rsid w:val="00AD18D3"/>
    <w:rsid w:val="00AD1954"/>
    <w:rsid w:val="00AD1F26"/>
    <w:rsid w:val="00AD22CD"/>
    <w:rsid w:val="00AD245B"/>
    <w:rsid w:val="00AD3289"/>
    <w:rsid w:val="00AD331C"/>
    <w:rsid w:val="00AD4358"/>
    <w:rsid w:val="00AD443E"/>
    <w:rsid w:val="00AD448A"/>
    <w:rsid w:val="00AD5601"/>
    <w:rsid w:val="00AD62F0"/>
    <w:rsid w:val="00AD685A"/>
    <w:rsid w:val="00AD70AB"/>
    <w:rsid w:val="00AD77A6"/>
    <w:rsid w:val="00AE10D1"/>
    <w:rsid w:val="00AE12BA"/>
    <w:rsid w:val="00AE185E"/>
    <w:rsid w:val="00AE2BD9"/>
    <w:rsid w:val="00AE39F8"/>
    <w:rsid w:val="00AE4176"/>
    <w:rsid w:val="00AE4659"/>
    <w:rsid w:val="00AE551A"/>
    <w:rsid w:val="00AF0580"/>
    <w:rsid w:val="00AF1A81"/>
    <w:rsid w:val="00AF37ED"/>
    <w:rsid w:val="00AF3D88"/>
    <w:rsid w:val="00AF5532"/>
    <w:rsid w:val="00AF6051"/>
    <w:rsid w:val="00AF60E6"/>
    <w:rsid w:val="00AF7573"/>
    <w:rsid w:val="00AF7A00"/>
    <w:rsid w:val="00B00C9F"/>
    <w:rsid w:val="00B011A2"/>
    <w:rsid w:val="00B0289F"/>
    <w:rsid w:val="00B03301"/>
    <w:rsid w:val="00B05DE8"/>
    <w:rsid w:val="00B0706A"/>
    <w:rsid w:val="00B07AAA"/>
    <w:rsid w:val="00B07F11"/>
    <w:rsid w:val="00B101F1"/>
    <w:rsid w:val="00B116EE"/>
    <w:rsid w:val="00B11E51"/>
    <w:rsid w:val="00B1239E"/>
    <w:rsid w:val="00B13B89"/>
    <w:rsid w:val="00B140A8"/>
    <w:rsid w:val="00B1454D"/>
    <w:rsid w:val="00B14A68"/>
    <w:rsid w:val="00B152CC"/>
    <w:rsid w:val="00B167E9"/>
    <w:rsid w:val="00B22793"/>
    <w:rsid w:val="00B2288B"/>
    <w:rsid w:val="00B22BB6"/>
    <w:rsid w:val="00B23F32"/>
    <w:rsid w:val="00B253ED"/>
    <w:rsid w:val="00B25559"/>
    <w:rsid w:val="00B2639B"/>
    <w:rsid w:val="00B275D5"/>
    <w:rsid w:val="00B27808"/>
    <w:rsid w:val="00B27C8A"/>
    <w:rsid w:val="00B3041C"/>
    <w:rsid w:val="00B31F91"/>
    <w:rsid w:val="00B3271A"/>
    <w:rsid w:val="00B32E19"/>
    <w:rsid w:val="00B33501"/>
    <w:rsid w:val="00B3389E"/>
    <w:rsid w:val="00B33B0A"/>
    <w:rsid w:val="00B354CC"/>
    <w:rsid w:val="00B35D60"/>
    <w:rsid w:val="00B3639C"/>
    <w:rsid w:val="00B36851"/>
    <w:rsid w:val="00B36B1F"/>
    <w:rsid w:val="00B413AA"/>
    <w:rsid w:val="00B41863"/>
    <w:rsid w:val="00B41DE5"/>
    <w:rsid w:val="00B420AA"/>
    <w:rsid w:val="00B42194"/>
    <w:rsid w:val="00B425AA"/>
    <w:rsid w:val="00B42965"/>
    <w:rsid w:val="00B43355"/>
    <w:rsid w:val="00B43BBF"/>
    <w:rsid w:val="00B43CFC"/>
    <w:rsid w:val="00B461CE"/>
    <w:rsid w:val="00B47003"/>
    <w:rsid w:val="00B506A8"/>
    <w:rsid w:val="00B51B63"/>
    <w:rsid w:val="00B52D4B"/>
    <w:rsid w:val="00B53200"/>
    <w:rsid w:val="00B5368F"/>
    <w:rsid w:val="00B560DC"/>
    <w:rsid w:val="00B57C0C"/>
    <w:rsid w:val="00B60992"/>
    <w:rsid w:val="00B62218"/>
    <w:rsid w:val="00B63694"/>
    <w:rsid w:val="00B6419B"/>
    <w:rsid w:val="00B64F66"/>
    <w:rsid w:val="00B6560E"/>
    <w:rsid w:val="00B666FB"/>
    <w:rsid w:val="00B722BD"/>
    <w:rsid w:val="00B738B5"/>
    <w:rsid w:val="00B73C5E"/>
    <w:rsid w:val="00B74DC0"/>
    <w:rsid w:val="00B8428E"/>
    <w:rsid w:val="00B858FA"/>
    <w:rsid w:val="00B85F3D"/>
    <w:rsid w:val="00B86565"/>
    <w:rsid w:val="00B87FA0"/>
    <w:rsid w:val="00B909F4"/>
    <w:rsid w:val="00B92CCA"/>
    <w:rsid w:val="00B93FFD"/>
    <w:rsid w:val="00B978F8"/>
    <w:rsid w:val="00B97D58"/>
    <w:rsid w:val="00BA0259"/>
    <w:rsid w:val="00BA0C96"/>
    <w:rsid w:val="00BA27AE"/>
    <w:rsid w:val="00BA27AF"/>
    <w:rsid w:val="00BA4D88"/>
    <w:rsid w:val="00BA67E0"/>
    <w:rsid w:val="00BA752B"/>
    <w:rsid w:val="00BB0857"/>
    <w:rsid w:val="00BB0DEE"/>
    <w:rsid w:val="00BB1EE3"/>
    <w:rsid w:val="00BB25F6"/>
    <w:rsid w:val="00BB3F14"/>
    <w:rsid w:val="00BB497C"/>
    <w:rsid w:val="00BB6423"/>
    <w:rsid w:val="00BB7141"/>
    <w:rsid w:val="00BB799C"/>
    <w:rsid w:val="00BC0269"/>
    <w:rsid w:val="00BC465A"/>
    <w:rsid w:val="00BC5444"/>
    <w:rsid w:val="00BC56C2"/>
    <w:rsid w:val="00BC61DE"/>
    <w:rsid w:val="00BC6431"/>
    <w:rsid w:val="00BC6AC2"/>
    <w:rsid w:val="00BD093E"/>
    <w:rsid w:val="00BD27C7"/>
    <w:rsid w:val="00BD3312"/>
    <w:rsid w:val="00BD605C"/>
    <w:rsid w:val="00BE066F"/>
    <w:rsid w:val="00BE1A63"/>
    <w:rsid w:val="00BE2136"/>
    <w:rsid w:val="00BE2889"/>
    <w:rsid w:val="00BE29D4"/>
    <w:rsid w:val="00BE32EF"/>
    <w:rsid w:val="00BE3BF5"/>
    <w:rsid w:val="00BE414B"/>
    <w:rsid w:val="00BE5136"/>
    <w:rsid w:val="00BE5C3B"/>
    <w:rsid w:val="00BE7B52"/>
    <w:rsid w:val="00BF0EBB"/>
    <w:rsid w:val="00BF148B"/>
    <w:rsid w:val="00BF1D27"/>
    <w:rsid w:val="00BF3547"/>
    <w:rsid w:val="00BF5053"/>
    <w:rsid w:val="00BF5D48"/>
    <w:rsid w:val="00BF7A0B"/>
    <w:rsid w:val="00C0105D"/>
    <w:rsid w:val="00C02206"/>
    <w:rsid w:val="00C035A3"/>
    <w:rsid w:val="00C03907"/>
    <w:rsid w:val="00C03970"/>
    <w:rsid w:val="00C03E83"/>
    <w:rsid w:val="00C041AC"/>
    <w:rsid w:val="00C04D0E"/>
    <w:rsid w:val="00C05736"/>
    <w:rsid w:val="00C05E3A"/>
    <w:rsid w:val="00C064ED"/>
    <w:rsid w:val="00C07301"/>
    <w:rsid w:val="00C07C47"/>
    <w:rsid w:val="00C10B07"/>
    <w:rsid w:val="00C10C01"/>
    <w:rsid w:val="00C12F4A"/>
    <w:rsid w:val="00C13B1D"/>
    <w:rsid w:val="00C13BE0"/>
    <w:rsid w:val="00C13F8E"/>
    <w:rsid w:val="00C1594A"/>
    <w:rsid w:val="00C1628C"/>
    <w:rsid w:val="00C209CE"/>
    <w:rsid w:val="00C2115F"/>
    <w:rsid w:val="00C22094"/>
    <w:rsid w:val="00C22B1F"/>
    <w:rsid w:val="00C22B45"/>
    <w:rsid w:val="00C22E68"/>
    <w:rsid w:val="00C23780"/>
    <w:rsid w:val="00C24729"/>
    <w:rsid w:val="00C2477B"/>
    <w:rsid w:val="00C24D03"/>
    <w:rsid w:val="00C25B46"/>
    <w:rsid w:val="00C30012"/>
    <w:rsid w:val="00C309D0"/>
    <w:rsid w:val="00C30F77"/>
    <w:rsid w:val="00C31424"/>
    <w:rsid w:val="00C318BB"/>
    <w:rsid w:val="00C31C88"/>
    <w:rsid w:val="00C320D3"/>
    <w:rsid w:val="00C32B96"/>
    <w:rsid w:val="00C338B4"/>
    <w:rsid w:val="00C3407C"/>
    <w:rsid w:val="00C341E2"/>
    <w:rsid w:val="00C3645D"/>
    <w:rsid w:val="00C367FE"/>
    <w:rsid w:val="00C3774B"/>
    <w:rsid w:val="00C37B54"/>
    <w:rsid w:val="00C41423"/>
    <w:rsid w:val="00C41C36"/>
    <w:rsid w:val="00C428F4"/>
    <w:rsid w:val="00C43D01"/>
    <w:rsid w:val="00C447E2"/>
    <w:rsid w:val="00C45300"/>
    <w:rsid w:val="00C47FB7"/>
    <w:rsid w:val="00C53D29"/>
    <w:rsid w:val="00C55DD7"/>
    <w:rsid w:val="00C56080"/>
    <w:rsid w:val="00C56528"/>
    <w:rsid w:val="00C60A4D"/>
    <w:rsid w:val="00C615C0"/>
    <w:rsid w:val="00C61BA2"/>
    <w:rsid w:val="00C62CB1"/>
    <w:rsid w:val="00C63989"/>
    <w:rsid w:val="00C64A02"/>
    <w:rsid w:val="00C70730"/>
    <w:rsid w:val="00C71353"/>
    <w:rsid w:val="00C71403"/>
    <w:rsid w:val="00C71543"/>
    <w:rsid w:val="00C71B23"/>
    <w:rsid w:val="00C72F6A"/>
    <w:rsid w:val="00C743BD"/>
    <w:rsid w:val="00C7462A"/>
    <w:rsid w:val="00C7797C"/>
    <w:rsid w:val="00C802F1"/>
    <w:rsid w:val="00C80548"/>
    <w:rsid w:val="00C820C6"/>
    <w:rsid w:val="00C839C3"/>
    <w:rsid w:val="00C84035"/>
    <w:rsid w:val="00C84432"/>
    <w:rsid w:val="00C857BD"/>
    <w:rsid w:val="00C86189"/>
    <w:rsid w:val="00C8716C"/>
    <w:rsid w:val="00C8791C"/>
    <w:rsid w:val="00C87B47"/>
    <w:rsid w:val="00C87B88"/>
    <w:rsid w:val="00C91F4C"/>
    <w:rsid w:val="00C92621"/>
    <w:rsid w:val="00C9292E"/>
    <w:rsid w:val="00C93716"/>
    <w:rsid w:val="00C93AF9"/>
    <w:rsid w:val="00C96B42"/>
    <w:rsid w:val="00CA1AFC"/>
    <w:rsid w:val="00CA4BCC"/>
    <w:rsid w:val="00CA55DD"/>
    <w:rsid w:val="00CA5755"/>
    <w:rsid w:val="00CA5B7B"/>
    <w:rsid w:val="00CA5CB0"/>
    <w:rsid w:val="00CA5DFA"/>
    <w:rsid w:val="00CA6C57"/>
    <w:rsid w:val="00CA6D48"/>
    <w:rsid w:val="00CB0DE2"/>
    <w:rsid w:val="00CB1875"/>
    <w:rsid w:val="00CB5B07"/>
    <w:rsid w:val="00CB5D95"/>
    <w:rsid w:val="00CB642A"/>
    <w:rsid w:val="00CB6556"/>
    <w:rsid w:val="00CB670C"/>
    <w:rsid w:val="00CC4BEA"/>
    <w:rsid w:val="00CC5B71"/>
    <w:rsid w:val="00CC5BB6"/>
    <w:rsid w:val="00CC75C8"/>
    <w:rsid w:val="00CD0C2D"/>
    <w:rsid w:val="00CD0CC3"/>
    <w:rsid w:val="00CD1E0C"/>
    <w:rsid w:val="00CD2B61"/>
    <w:rsid w:val="00CD568E"/>
    <w:rsid w:val="00CD5A9E"/>
    <w:rsid w:val="00CD6440"/>
    <w:rsid w:val="00CE12D7"/>
    <w:rsid w:val="00CE26B8"/>
    <w:rsid w:val="00CE2707"/>
    <w:rsid w:val="00CE2920"/>
    <w:rsid w:val="00CE2B53"/>
    <w:rsid w:val="00CE36DC"/>
    <w:rsid w:val="00CE491B"/>
    <w:rsid w:val="00CE4F2F"/>
    <w:rsid w:val="00CE5481"/>
    <w:rsid w:val="00CE67A6"/>
    <w:rsid w:val="00CF07AF"/>
    <w:rsid w:val="00CF0C4B"/>
    <w:rsid w:val="00CF1323"/>
    <w:rsid w:val="00CF1482"/>
    <w:rsid w:val="00CF1767"/>
    <w:rsid w:val="00CF24C9"/>
    <w:rsid w:val="00CF3B69"/>
    <w:rsid w:val="00CF43D7"/>
    <w:rsid w:val="00CF483C"/>
    <w:rsid w:val="00CF5D30"/>
    <w:rsid w:val="00CF623B"/>
    <w:rsid w:val="00CF63C0"/>
    <w:rsid w:val="00CF6AA7"/>
    <w:rsid w:val="00CF6AD7"/>
    <w:rsid w:val="00CF6DE3"/>
    <w:rsid w:val="00CF7BD6"/>
    <w:rsid w:val="00D0064E"/>
    <w:rsid w:val="00D023BC"/>
    <w:rsid w:val="00D027D1"/>
    <w:rsid w:val="00D02CA3"/>
    <w:rsid w:val="00D03180"/>
    <w:rsid w:val="00D03E1F"/>
    <w:rsid w:val="00D03FDD"/>
    <w:rsid w:val="00D051D3"/>
    <w:rsid w:val="00D0715F"/>
    <w:rsid w:val="00D07D7E"/>
    <w:rsid w:val="00D115A0"/>
    <w:rsid w:val="00D11FC6"/>
    <w:rsid w:val="00D14450"/>
    <w:rsid w:val="00D150F2"/>
    <w:rsid w:val="00D20517"/>
    <w:rsid w:val="00D21CAE"/>
    <w:rsid w:val="00D21F23"/>
    <w:rsid w:val="00D22241"/>
    <w:rsid w:val="00D23894"/>
    <w:rsid w:val="00D25455"/>
    <w:rsid w:val="00D26084"/>
    <w:rsid w:val="00D2711C"/>
    <w:rsid w:val="00D27404"/>
    <w:rsid w:val="00D30D20"/>
    <w:rsid w:val="00D31673"/>
    <w:rsid w:val="00D321CA"/>
    <w:rsid w:val="00D329FB"/>
    <w:rsid w:val="00D32D86"/>
    <w:rsid w:val="00D36144"/>
    <w:rsid w:val="00D36ADC"/>
    <w:rsid w:val="00D37D17"/>
    <w:rsid w:val="00D40163"/>
    <w:rsid w:val="00D4022A"/>
    <w:rsid w:val="00D41208"/>
    <w:rsid w:val="00D4200D"/>
    <w:rsid w:val="00D42CDC"/>
    <w:rsid w:val="00D446E0"/>
    <w:rsid w:val="00D44A80"/>
    <w:rsid w:val="00D45F9B"/>
    <w:rsid w:val="00D472A7"/>
    <w:rsid w:val="00D47B6A"/>
    <w:rsid w:val="00D47C59"/>
    <w:rsid w:val="00D50361"/>
    <w:rsid w:val="00D5136A"/>
    <w:rsid w:val="00D51E84"/>
    <w:rsid w:val="00D52238"/>
    <w:rsid w:val="00D52AAA"/>
    <w:rsid w:val="00D5389F"/>
    <w:rsid w:val="00D53BB8"/>
    <w:rsid w:val="00D54D4E"/>
    <w:rsid w:val="00D560F3"/>
    <w:rsid w:val="00D57B92"/>
    <w:rsid w:val="00D60CC3"/>
    <w:rsid w:val="00D61130"/>
    <w:rsid w:val="00D6199B"/>
    <w:rsid w:val="00D63CBD"/>
    <w:rsid w:val="00D654E3"/>
    <w:rsid w:val="00D659B1"/>
    <w:rsid w:val="00D66298"/>
    <w:rsid w:val="00D66545"/>
    <w:rsid w:val="00D66D54"/>
    <w:rsid w:val="00D71992"/>
    <w:rsid w:val="00D7221E"/>
    <w:rsid w:val="00D725DC"/>
    <w:rsid w:val="00D765A6"/>
    <w:rsid w:val="00D811B0"/>
    <w:rsid w:val="00D815D2"/>
    <w:rsid w:val="00D815D6"/>
    <w:rsid w:val="00D8170A"/>
    <w:rsid w:val="00D81E8E"/>
    <w:rsid w:val="00D83AD2"/>
    <w:rsid w:val="00D84098"/>
    <w:rsid w:val="00D85E9C"/>
    <w:rsid w:val="00D85FD6"/>
    <w:rsid w:val="00D86184"/>
    <w:rsid w:val="00D902AA"/>
    <w:rsid w:val="00D90BE0"/>
    <w:rsid w:val="00D94320"/>
    <w:rsid w:val="00D965DB"/>
    <w:rsid w:val="00D96EB3"/>
    <w:rsid w:val="00D970BE"/>
    <w:rsid w:val="00D972E2"/>
    <w:rsid w:val="00D97AB3"/>
    <w:rsid w:val="00DA1652"/>
    <w:rsid w:val="00DA2113"/>
    <w:rsid w:val="00DA27CD"/>
    <w:rsid w:val="00DA28ED"/>
    <w:rsid w:val="00DA2F6F"/>
    <w:rsid w:val="00DA3132"/>
    <w:rsid w:val="00DA44BD"/>
    <w:rsid w:val="00DA517F"/>
    <w:rsid w:val="00DA67DD"/>
    <w:rsid w:val="00DB12DA"/>
    <w:rsid w:val="00DB27D8"/>
    <w:rsid w:val="00DB3B55"/>
    <w:rsid w:val="00DB3FCB"/>
    <w:rsid w:val="00DB405B"/>
    <w:rsid w:val="00DB4CC7"/>
    <w:rsid w:val="00DB5A93"/>
    <w:rsid w:val="00DB5F12"/>
    <w:rsid w:val="00DB6A4D"/>
    <w:rsid w:val="00DB6DA3"/>
    <w:rsid w:val="00DC1B5E"/>
    <w:rsid w:val="00DC32A3"/>
    <w:rsid w:val="00DC3627"/>
    <w:rsid w:val="00DC3B5C"/>
    <w:rsid w:val="00DC5133"/>
    <w:rsid w:val="00DD0F95"/>
    <w:rsid w:val="00DD1B2A"/>
    <w:rsid w:val="00DD27EF"/>
    <w:rsid w:val="00DD3199"/>
    <w:rsid w:val="00DD38F2"/>
    <w:rsid w:val="00DE0BC4"/>
    <w:rsid w:val="00DE0FD4"/>
    <w:rsid w:val="00DE1077"/>
    <w:rsid w:val="00DE2D32"/>
    <w:rsid w:val="00DE2F57"/>
    <w:rsid w:val="00DE33D7"/>
    <w:rsid w:val="00DE3F73"/>
    <w:rsid w:val="00DE6D2D"/>
    <w:rsid w:val="00DE7028"/>
    <w:rsid w:val="00DE74F7"/>
    <w:rsid w:val="00DF03FA"/>
    <w:rsid w:val="00DF1581"/>
    <w:rsid w:val="00DF3D54"/>
    <w:rsid w:val="00DF4B85"/>
    <w:rsid w:val="00DF73D4"/>
    <w:rsid w:val="00E0049C"/>
    <w:rsid w:val="00E00C99"/>
    <w:rsid w:val="00E00FBC"/>
    <w:rsid w:val="00E011AA"/>
    <w:rsid w:val="00E01334"/>
    <w:rsid w:val="00E01863"/>
    <w:rsid w:val="00E018D8"/>
    <w:rsid w:val="00E01E24"/>
    <w:rsid w:val="00E0217B"/>
    <w:rsid w:val="00E02E39"/>
    <w:rsid w:val="00E06557"/>
    <w:rsid w:val="00E067ED"/>
    <w:rsid w:val="00E078B4"/>
    <w:rsid w:val="00E1001F"/>
    <w:rsid w:val="00E10D68"/>
    <w:rsid w:val="00E1118D"/>
    <w:rsid w:val="00E1334E"/>
    <w:rsid w:val="00E143D6"/>
    <w:rsid w:val="00E15EE4"/>
    <w:rsid w:val="00E1753F"/>
    <w:rsid w:val="00E17B6C"/>
    <w:rsid w:val="00E20A34"/>
    <w:rsid w:val="00E21326"/>
    <w:rsid w:val="00E218FE"/>
    <w:rsid w:val="00E21C7D"/>
    <w:rsid w:val="00E21D8E"/>
    <w:rsid w:val="00E231E6"/>
    <w:rsid w:val="00E247AE"/>
    <w:rsid w:val="00E252A8"/>
    <w:rsid w:val="00E25675"/>
    <w:rsid w:val="00E25793"/>
    <w:rsid w:val="00E26EDC"/>
    <w:rsid w:val="00E27030"/>
    <w:rsid w:val="00E304AE"/>
    <w:rsid w:val="00E31E3F"/>
    <w:rsid w:val="00E33247"/>
    <w:rsid w:val="00E337B4"/>
    <w:rsid w:val="00E34D55"/>
    <w:rsid w:val="00E352A8"/>
    <w:rsid w:val="00E377BF"/>
    <w:rsid w:val="00E379F9"/>
    <w:rsid w:val="00E37C1B"/>
    <w:rsid w:val="00E40CC7"/>
    <w:rsid w:val="00E4126E"/>
    <w:rsid w:val="00E42392"/>
    <w:rsid w:val="00E46A81"/>
    <w:rsid w:val="00E47101"/>
    <w:rsid w:val="00E47A1C"/>
    <w:rsid w:val="00E47CB8"/>
    <w:rsid w:val="00E502EA"/>
    <w:rsid w:val="00E50A73"/>
    <w:rsid w:val="00E50FB3"/>
    <w:rsid w:val="00E50FC6"/>
    <w:rsid w:val="00E51145"/>
    <w:rsid w:val="00E518C2"/>
    <w:rsid w:val="00E523DE"/>
    <w:rsid w:val="00E527A0"/>
    <w:rsid w:val="00E542AF"/>
    <w:rsid w:val="00E545BE"/>
    <w:rsid w:val="00E55F48"/>
    <w:rsid w:val="00E60394"/>
    <w:rsid w:val="00E60412"/>
    <w:rsid w:val="00E61070"/>
    <w:rsid w:val="00E64B8B"/>
    <w:rsid w:val="00E64F8B"/>
    <w:rsid w:val="00E6555F"/>
    <w:rsid w:val="00E67A88"/>
    <w:rsid w:val="00E70F35"/>
    <w:rsid w:val="00E716F7"/>
    <w:rsid w:val="00E73397"/>
    <w:rsid w:val="00E73D85"/>
    <w:rsid w:val="00E743ED"/>
    <w:rsid w:val="00E76007"/>
    <w:rsid w:val="00E76025"/>
    <w:rsid w:val="00E76D4E"/>
    <w:rsid w:val="00E7735C"/>
    <w:rsid w:val="00E8039F"/>
    <w:rsid w:val="00E81CDC"/>
    <w:rsid w:val="00E82F49"/>
    <w:rsid w:val="00E82F82"/>
    <w:rsid w:val="00E8574D"/>
    <w:rsid w:val="00E85AD2"/>
    <w:rsid w:val="00E8649E"/>
    <w:rsid w:val="00E86A4E"/>
    <w:rsid w:val="00E903E6"/>
    <w:rsid w:val="00E91F47"/>
    <w:rsid w:val="00E92AE2"/>
    <w:rsid w:val="00E93A5D"/>
    <w:rsid w:val="00E95351"/>
    <w:rsid w:val="00E9638B"/>
    <w:rsid w:val="00E97202"/>
    <w:rsid w:val="00E977EF"/>
    <w:rsid w:val="00E97FCF"/>
    <w:rsid w:val="00EA06F5"/>
    <w:rsid w:val="00EA100A"/>
    <w:rsid w:val="00EA171F"/>
    <w:rsid w:val="00EA17CC"/>
    <w:rsid w:val="00EA1CE7"/>
    <w:rsid w:val="00EA1D4A"/>
    <w:rsid w:val="00EA26BF"/>
    <w:rsid w:val="00EA42F7"/>
    <w:rsid w:val="00EA633E"/>
    <w:rsid w:val="00EA6ED7"/>
    <w:rsid w:val="00EA79B7"/>
    <w:rsid w:val="00EB01A5"/>
    <w:rsid w:val="00EB099A"/>
    <w:rsid w:val="00EB0B8F"/>
    <w:rsid w:val="00EB0CB2"/>
    <w:rsid w:val="00EB21CF"/>
    <w:rsid w:val="00EB404D"/>
    <w:rsid w:val="00EB54C2"/>
    <w:rsid w:val="00EB7035"/>
    <w:rsid w:val="00EC00DE"/>
    <w:rsid w:val="00EC09EA"/>
    <w:rsid w:val="00EC1127"/>
    <w:rsid w:val="00EC1199"/>
    <w:rsid w:val="00EC1465"/>
    <w:rsid w:val="00EC14CB"/>
    <w:rsid w:val="00EC218E"/>
    <w:rsid w:val="00EC2B3E"/>
    <w:rsid w:val="00EC2CF8"/>
    <w:rsid w:val="00EC43CE"/>
    <w:rsid w:val="00EC4DE7"/>
    <w:rsid w:val="00EC6B18"/>
    <w:rsid w:val="00EC6C3F"/>
    <w:rsid w:val="00EC7077"/>
    <w:rsid w:val="00EC712B"/>
    <w:rsid w:val="00EC7CBD"/>
    <w:rsid w:val="00ED02C4"/>
    <w:rsid w:val="00ED14FE"/>
    <w:rsid w:val="00ED168A"/>
    <w:rsid w:val="00ED309E"/>
    <w:rsid w:val="00ED40A0"/>
    <w:rsid w:val="00ED5015"/>
    <w:rsid w:val="00ED5AA9"/>
    <w:rsid w:val="00ED5CF2"/>
    <w:rsid w:val="00ED66EB"/>
    <w:rsid w:val="00ED71F4"/>
    <w:rsid w:val="00ED743C"/>
    <w:rsid w:val="00EE01DC"/>
    <w:rsid w:val="00EE1344"/>
    <w:rsid w:val="00EE1423"/>
    <w:rsid w:val="00EE142A"/>
    <w:rsid w:val="00EE14CB"/>
    <w:rsid w:val="00EE231C"/>
    <w:rsid w:val="00EE2831"/>
    <w:rsid w:val="00EE2BB7"/>
    <w:rsid w:val="00EE3DCE"/>
    <w:rsid w:val="00EE494D"/>
    <w:rsid w:val="00EE4C5A"/>
    <w:rsid w:val="00EE5716"/>
    <w:rsid w:val="00EE5F65"/>
    <w:rsid w:val="00EE634A"/>
    <w:rsid w:val="00EE6B6B"/>
    <w:rsid w:val="00EE70BD"/>
    <w:rsid w:val="00EE7627"/>
    <w:rsid w:val="00EF0738"/>
    <w:rsid w:val="00EF0870"/>
    <w:rsid w:val="00EF192C"/>
    <w:rsid w:val="00EF2517"/>
    <w:rsid w:val="00EF26F9"/>
    <w:rsid w:val="00EF3D0E"/>
    <w:rsid w:val="00EF4224"/>
    <w:rsid w:val="00EF47E4"/>
    <w:rsid w:val="00EF5A0C"/>
    <w:rsid w:val="00EF5AAC"/>
    <w:rsid w:val="00EF6E55"/>
    <w:rsid w:val="00EF739E"/>
    <w:rsid w:val="00F00BEA"/>
    <w:rsid w:val="00F00C64"/>
    <w:rsid w:val="00F00EB7"/>
    <w:rsid w:val="00F02EB6"/>
    <w:rsid w:val="00F02EEA"/>
    <w:rsid w:val="00F03762"/>
    <w:rsid w:val="00F04874"/>
    <w:rsid w:val="00F053F6"/>
    <w:rsid w:val="00F057DE"/>
    <w:rsid w:val="00F05CEF"/>
    <w:rsid w:val="00F074FB"/>
    <w:rsid w:val="00F0761D"/>
    <w:rsid w:val="00F07D5A"/>
    <w:rsid w:val="00F10DE3"/>
    <w:rsid w:val="00F119F9"/>
    <w:rsid w:val="00F11A72"/>
    <w:rsid w:val="00F124C5"/>
    <w:rsid w:val="00F12F4E"/>
    <w:rsid w:val="00F1392F"/>
    <w:rsid w:val="00F13BD1"/>
    <w:rsid w:val="00F13C49"/>
    <w:rsid w:val="00F14A66"/>
    <w:rsid w:val="00F15BD5"/>
    <w:rsid w:val="00F16FDA"/>
    <w:rsid w:val="00F2011A"/>
    <w:rsid w:val="00F20AA2"/>
    <w:rsid w:val="00F2371D"/>
    <w:rsid w:val="00F239A0"/>
    <w:rsid w:val="00F23C9E"/>
    <w:rsid w:val="00F26A12"/>
    <w:rsid w:val="00F311B8"/>
    <w:rsid w:val="00F311EE"/>
    <w:rsid w:val="00F319DB"/>
    <w:rsid w:val="00F32733"/>
    <w:rsid w:val="00F33A86"/>
    <w:rsid w:val="00F3489C"/>
    <w:rsid w:val="00F3552C"/>
    <w:rsid w:val="00F36B2F"/>
    <w:rsid w:val="00F37D78"/>
    <w:rsid w:val="00F406A3"/>
    <w:rsid w:val="00F41A91"/>
    <w:rsid w:val="00F41B17"/>
    <w:rsid w:val="00F42526"/>
    <w:rsid w:val="00F42F7F"/>
    <w:rsid w:val="00F4477F"/>
    <w:rsid w:val="00F45AEC"/>
    <w:rsid w:val="00F501F0"/>
    <w:rsid w:val="00F5031F"/>
    <w:rsid w:val="00F5174B"/>
    <w:rsid w:val="00F5221C"/>
    <w:rsid w:val="00F526AA"/>
    <w:rsid w:val="00F52AEF"/>
    <w:rsid w:val="00F5322A"/>
    <w:rsid w:val="00F5394A"/>
    <w:rsid w:val="00F5473F"/>
    <w:rsid w:val="00F553FC"/>
    <w:rsid w:val="00F55D40"/>
    <w:rsid w:val="00F561DB"/>
    <w:rsid w:val="00F6089A"/>
    <w:rsid w:val="00F60911"/>
    <w:rsid w:val="00F60B8C"/>
    <w:rsid w:val="00F60E42"/>
    <w:rsid w:val="00F61BCD"/>
    <w:rsid w:val="00F61DE5"/>
    <w:rsid w:val="00F61DF4"/>
    <w:rsid w:val="00F637D6"/>
    <w:rsid w:val="00F6416B"/>
    <w:rsid w:val="00F65147"/>
    <w:rsid w:val="00F66893"/>
    <w:rsid w:val="00F70081"/>
    <w:rsid w:val="00F714EE"/>
    <w:rsid w:val="00F71D8F"/>
    <w:rsid w:val="00F72099"/>
    <w:rsid w:val="00F73903"/>
    <w:rsid w:val="00F73EC7"/>
    <w:rsid w:val="00F75644"/>
    <w:rsid w:val="00F7593E"/>
    <w:rsid w:val="00F75D27"/>
    <w:rsid w:val="00F800C2"/>
    <w:rsid w:val="00F81399"/>
    <w:rsid w:val="00F82E26"/>
    <w:rsid w:val="00F843BB"/>
    <w:rsid w:val="00F872B4"/>
    <w:rsid w:val="00F87BFF"/>
    <w:rsid w:val="00F917A3"/>
    <w:rsid w:val="00F91C3C"/>
    <w:rsid w:val="00F938B4"/>
    <w:rsid w:val="00F955DE"/>
    <w:rsid w:val="00F95904"/>
    <w:rsid w:val="00FA00B0"/>
    <w:rsid w:val="00FA08AD"/>
    <w:rsid w:val="00FA11A0"/>
    <w:rsid w:val="00FA3864"/>
    <w:rsid w:val="00FA484B"/>
    <w:rsid w:val="00FA4FCE"/>
    <w:rsid w:val="00FA5764"/>
    <w:rsid w:val="00FA761E"/>
    <w:rsid w:val="00FB288A"/>
    <w:rsid w:val="00FB29E5"/>
    <w:rsid w:val="00FB7E39"/>
    <w:rsid w:val="00FC4748"/>
    <w:rsid w:val="00FC6D62"/>
    <w:rsid w:val="00FC7515"/>
    <w:rsid w:val="00FC7BE9"/>
    <w:rsid w:val="00FC7E31"/>
    <w:rsid w:val="00FD007A"/>
    <w:rsid w:val="00FD04FC"/>
    <w:rsid w:val="00FD164E"/>
    <w:rsid w:val="00FD19EE"/>
    <w:rsid w:val="00FD27BC"/>
    <w:rsid w:val="00FD47B7"/>
    <w:rsid w:val="00FD576C"/>
    <w:rsid w:val="00FD5DDF"/>
    <w:rsid w:val="00FD75E5"/>
    <w:rsid w:val="00FD7912"/>
    <w:rsid w:val="00FD7EDA"/>
    <w:rsid w:val="00FE262E"/>
    <w:rsid w:val="00FE49F7"/>
    <w:rsid w:val="00FF0517"/>
    <w:rsid w:val="00FF16EB"/>
    <w:rsid w:val="00FF2382"/>
    <w:rsid w:val="00FF255C"/>
    <w:rsid w:val="00FF29AA"/>
    <w:rsid w:val="00FF2F95"/>
    <w:rsid w:val="00FF3DC4"/>
    <w:rsid w:val="00FF4349"/>
    <w:rsid w:val="00FF44DF"/>
    <w:rsid w:val="00FF4B34"/>
    <w:rsid w:val="00FF4E12"/>
    <w:rsid w:val="00FF5746"/>
    <w:rsid w:val="00FF6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</Words>
  <Characters>38</Characters>
  <Application>Microsoft Office Word</Application>
  <DocSecurity>0</DocSecurity>
  <Lines>1</Lines>
  <Paragraphs>1</Paragraphs>
  <ScaleCrop>false</ScaleCrop>
  <Company/>
  <LinksUpToDate>false</LinksUpToDate>
  <CharactersWithSpaces>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ias</dc:creator>
  <cp:keywords/>
  <dc:description/>
  <cp:lastModifiedBy>Matthias</cp:lastModifiedBy>
  <cp:revision>7</cp:revision>
  <dcterms:created xsi:type="dcterms:W3CDTF">2016-09-16T07:23:00Z</dcterms:created>
  <dcterms:modified xsi:type="dcterms:W3CDTF">2016-10-11T10:35:00Z</dcterms:modified>
</cp:coreProperties>
</file>